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CA086AF" w14:textId="77777777" w:rsidR="001C6BCF" w:rsidRPr="00612AFE" w:rsidRDefault="001C6BCF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>요구사항 명세서</w:t>
      </w:r>
    </w:p>
    <w:p w14:paraId="555BA49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7C522F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DB6B3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CAC349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156AF72D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43993D28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8CC102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793B1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8153FE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242328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09A21C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40E2E2C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F0E433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36ABFE" w14:textId="6E3D47C6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DB63E4">
        <w:rPr>
          <w:rFonts w:hint="eastAsia"/>
          <w:sz w:val="28"/>
          <w:szCs w:val="28"/>
        </w:rPr>
        <w:t>V</w:t>
      </w:r>
      <w:r w:rsidR="00DB63E4">
        <w:rPr>
          <w:sz w:val="28"/>
          <w:szCs w:val="28"/>
        </w:rPr>
        <w:t>1</w:t>
      </w:r>
      <w:r>
        <w:rPr>
          <w:rFonts w:hint="eastAsia"/>
          <w:sz w:val="28"/>
          <w:szCs w:val="28"/>
        </w:rPr>
        <w:tab/>
      </w:r>
    </w:p>
    <w:p w14:paraId="4970FC86" w14:textId="0CBEAAC0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 w:rsidR="00DB63E4">
        <w:rPr>
          <w:sz w:val="28"/>
          <w:szCs w:val="28"/>
        </w:rPr>
        <w:t>2019-10-20</w:t>
      </w:r>
      <w:r>
        <w:rPr>
          <w:rFonts w:hint="eastAsia"/>
          <w:sz w:val="28"/>
          <w:szCs w:val="28"/>
        </w:rPr>
        <w:tab/>
      </w:r>
    </w:p>
    <w:p w14:paraId="0E9484F0" w14:textId="77777777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</w:t>
      </w:r>
      <w:proofErr w:type="gramStart"/>
      <w:r w:rsidR="001D11EE">
        <w:rPr>
          <w:rFonts w:hint="eastAsia"/>
          <w:sz w:val="28"/>
          <w:szCs w:val="28"/>
        </w:rPr>
        <w:t>:초안</w:t>
      </w:r>
      <w:proofErr w:type="gramEnd"/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72BCA002" w14:textId="77777777" w:rsidR="008836FC" w:rsidRPr="008836FC" w:rsidRDefault="008836FC" w:rsidP="008836FC">
      <w:pPr>
        <w:pStyle w:val="14"/>
        <w:rPr>
          <w:sz w:val="40"/>
          <w:szCs w:val="40"/>
        </w:rPr>
      </w:pPr>
      <w:proofErr w:type="gramStart"/>
      <w:r w:rsidRPr="008836FC">
        <w:rPr>
          <w:rFonts w:hint="eastAsia"/>
          <w:sz w:val="40"/>
          <w:szCs w:val="40"/>
        </w:rPr>
        <w:lastRenderedPageBreak/>
        <w:t>목  차</w:t>
      </w:r>
      <w:proofErr w:type="gramEnd"/>
    </w:p>
    <w:p w14:paraId="49536F1A" w14:textId="77777777" w:rsidR="00A8374D" w:rsidRDefault="001B347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5667" w:history="1">
        <w:r w:rsidR="00A8374D" w:rsidRPr="00D90BC6">
          <w:rPr>
            <w:rStyle w:val="ad"/>
            <w:noProof/>
          </w:rPr>
          <w:t>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4</w:t>
        </w:r>
        <w:r w:rsidR="00A8374D">
          <w:rPr>
            <w:noProof/>
            <w:webHidden/>
          </w:rPr>
          <w:fldChar w:fldCharType="end"/>
        </w:r>
      </w:hyperlink>
    </w:p>
    <w:p w14:paraId="20DA1462" w14:textId="77777777" w:rsidR="00A8374D" w:rsidRDefault="001301A8">
      <w:pPr>
        <w:pStyle w:val="14"/>
        <w:rPr>
          <w:rFonts w:cstheme="minorBidi"/>
          <w:noProof/>
          <w:szCs w:val="22"/>
        </w:rPr>
      </w:pPr>
      <w:hyperlink w:anchor="_Toc206345668" w:history="1">
        <w:r w:rsidR="00A8374D" w:rsidRPr="00D90BC6">
          <w:rPr>
            <w:rStyle w:val="ad"/>
            <w:noProof/>
          </w:rPr>
          <w:t>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694CC891" w14:textId="77777777" w:rsidR="00A8374D" w:rsidRDefault="001301A8" w:rsidP="001301A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69" w:history="1">
        <w:r w:rsidR="00A8374D" w:rsidRPr="00D90BC6">
          <w:rPr>
            <w:rStyle w:val="ad"/>
            <w:noProof/>
          </w:rPr>
          <w:t>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기능 구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6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41B76221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0" w:history="1">
        <w:r w:rsidR="00A8374D" w:rsidRPr="00D90BC6">
          <w:rPr>
            <w:rStyle w:val="ad"/>
            <w:noProof/>
          </w:rPr>
          <w:t>2.1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구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333C64B4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1" w:history="1">
        <w:r w:rsidR="00A8374D" w:rsidRPr="00D90BC6">
          <w:rPr>
            <w:rStyle w:val="ad"/>
            <w:noProof/>
          </w:rPr>
          <w:t>2.1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5</w:t>
        </w:r>
        <w:r w:rsidR="00A8374D">
          <w:rPr>
            <w:noProof/>
            <w:webHidden/>
          </w:rPr>
          <w:fldChar w:fldCharType="end"/>
        </w:r>
      </w:hyperlink>
    </w:p>
    <w:p w14:paraId="2EF029A1" w14:textId="77777777" w:rsidR="00A8374D" w:rsidRDefault="001301A8" w:rsidP="001301A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72" w:history="1">
        <w:r w:rsidR="00A8374D" w:rsidRPr="00D90BC6">
          <w:rPr>
            <w:rStyle w:val="ad"/>
            <w:noProof/>
          </w:rPr>
          <w:t>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패키지 명세: 대출관리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4E79CFF7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3" w:history="1">
        <w:r w:rsidR="00A8374D" w:rsidRPr="00D90BC6">
          <w:rPr>
            <w:rStyle w:val="ad"/>
            <w:noProof/>
          </w:rPr>
          <w:t>2.2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6</w:t>
        </w:r>
        <w:r w:rsidR="00A8374D">
          <w:rPr>
            <w:noProof/>
            <w:webHidden/>
          </w:rPr>
          <w:fldChar w:fldCharType="end"/>
        </w:r>
      </w:hyperlink>
    </w:p>
    <w:p w14:paraId="322C25B3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4" w:history="1">
        <w:r w:rsidR="00A8374D" w:rsidRPr="00D90BC6">
          <w:rPr>
            <w:rStyle w:val="ad"/>
            <w:noProof/>
          </w:rPr>
          <w:t>2.2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62AF1E3D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5" w:history="1">
        <w:r w:rsidR="00A8374D" w:rsidRPr="00D90BC6">
          <w:rPr>
            <w:rStyle w:val="ad"/>
            <w:noProof/>
          </w:rPr>
          <w:t>2.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7</w:t>
        </w:r>
        <w:r w:rsidR="00A8374D">
          <w:rPr>
            <w:noProof/>
            <w:webHidden/>
          </w:rPr>
          <w:fldChar w:fldCharType="end"/>
        </w:r>
      </w:hyperlink>
    </w:p>
    <w:p w14:paraId="7327FEAC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76" w:history="1">
        <w:r w:rsidR="00A8374D" w:rsidRPr="00D90BC6">
          <w:rPr>
            <w:rStyle w:val="ad"/>
            <w:noProof/>
          </w:rPr>
          <w:t>2.2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도서대출신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6061F7A1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7" w:history="1">
        <w:r w:rsidR="00A8374D" w:rsidRPr="00D90BC6">
          <w:rPr>
            <w:rStyle w:val="ad"/>
            <w:noProof/>
          </w:rPr>
          <w:t>2.2.4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2965D21A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8" w:history="1">
        <w:r w:rsidR="00A8374D" w:rsidRPr="00D90BC6">
          <w:rPr>
            <w:rStyle w:val="ad"/>
            <w:noProof/>
          </w:rPr>
          <w:t>2.2.4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239F787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79" w:history="1">
        <w:r w:rsidR="00A8374D" w:rsidRPr="00D90BC6">
          <w:rPr>
            <w:rStyle w:val="ad"/>
            <w:noProof/>
          </w:rPr>
          <w:t>2.2.4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7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44D9C5D7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0" w:history="1">
        <w:r w:rsidR="00A8374D" w:rsidRPr="00D90BC6">
          <w:rPr>
            <w:rStyle w:val="ad"/>
            <w:noProof/>
          </w:rPr>
          <w:t>2.2.4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8</w:t>
        </w:r>
        <w:r w:rsidR="00A8374D">
          <w:rPr>
            <w:noProof/>
            <w:webHidden/>
          </w:rPr>
          <w:fldChar w:fldCharType="end"/>
        </w:r>
      </w:hyperlink>
    </w:p>
    <w:p w14:paraId="7187B41A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1" w:history="1">
        <w:r w:rsidR="00A8374D" w:rsidRPr="00D90BC6">
          <w:rPr>
            <w:rStyle w:val="ad"/>
            <w:noProof/>
          </w:rPr>
          <w:t>2.2.4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7E1531F8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2" w:history="1">
        <w:r w:rsidR="00A8374D" w:rsidRPr="00D90BC6">
          <w:rPr>
            <w:rStyle w:val="ad"/>
            <w:noProof/>
          </w:rPr>
          <w:t>2.2.4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9</w:t>
        </w:r>
        <w:r w:rsidR="00A8374D">
          <w:rPr>
            <w:noProof/>
            <w:webHidden/>
          </w:rPr>
          <w:fldChar w:fldCharType="end"/>
        </w:r>
      </w:hyperlink>
    </w:p>
    <w:p w14:paraId="0E2ADFEC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3" w:history="1">
        <w:r w:rsidR="00A8374D" w:rsidRPr="00D90BC6">
          <w:rPr>
            <w:rStyle w:val="ad"/>
            <w:noProof/>
          </w:rPr>
          <w:t>2.2.4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DDD18B5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84" w:history="1">
        <w:r w:rsidR="00A8374D" w:rsidRPr="00D90BC6">
          <w:rPr>
            <w:rStyle w:val="ad"/>
            <w:noProof/>
          </w:rPr>
          <w:t>2.2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소장도서검색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609A588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5" w:history="1">
        <w:r w:rsidR="00A8374D" w:rsidRPr="00D90BC6">
          <w:rPr>
            <w:rStyle w:val="ad"/>
            <w:noProof/>
          </w:rPr>
          <w:t>2.2.5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7B201AB5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6" w:history="1">
        <w:r w:rsidR="00A8374D" w:rsidRPr="00D90BC6">
          <w:rPr>
            <w:rStyle w:val="ad"/>
            <w:noProof/>
          </w:rPr>
          <w:t>2.2.5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관련 액터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9AD9CD3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7" w:history="1">
        <w:r w:rsidR="00A8374D" w:rsidRPr="00D90BC6">
          <w:rPr>
            <w:rStyle w:val="ad"/>
            <w:noProof/>
          </w:rPr>
          <w:t>2.2.5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우선순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346602ED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8" w:history="1">
        <w:r w:rsidR="00A8374D" w:rsidRPr="00D90BC6">
          <w:rPr>
            <w:rStyle w:val="ad"/>
            <w:noProof/>
          </w:rPr>
          <w:t>2.2.5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선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488B0162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89" w:history="1">
        <w:r w:rsidR="00A8374D" w:rsidRPr="00D90BC6">
          <w:rPr>
            <w:rStyle w:val="ad"/>
            <w:noProof/>
          </w:rPr>
          <w:t>2.2.5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후행 조건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8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17C0EACA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0" w:history="1">
        <w:r w:rsidR="00A8374D" w:rsidRPr="00D90BC6">
          <w:rPr>
            <w:rStyle w:val="ad"/>
            <w:noProof/>
          </w:rPr>
          <w:t>2.2.5.6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나리오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5EFC0738" w14:textId="77777777" w:rsidR="00A8374D" w:rsidRDefault="001301A8" w:rsidP="001301A8">
      <w:pPr>
        <w:pStyle w:val="41"/>
        <w:tabs>
          <w:tab w:val="left" w:pos="2125"/>
          <w:tab w:val="right" w:leader="dot" w:pos="8495"/>
        </w:tabs>
        <w:ind w:left="1200"/>
        <w:rPr>
          <w:rFonts w:cstheme="minorBidi"/>
          <w:noProof/>
          <w:szCs w:val="22"/>
        </w:rPr>
      </w:pPr>
      <w:hyperlink w:anchor="_Toc206345691" w:history="1">
        <w:r w:rsidR="00A8374D" w:rsidRPr="00D90BC6">
          <w:rPr>
            <w:rStyle w:val="ad"/>
            <w:noProof/>
          </w:rPr>
          <w:t>2.2.5.7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비기능적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0</w:t>
        </w:r>
        <w:r w:rsidR="00A8374D">
          <w:rPr>
            <w:noProof/>
            <w:webHidden/>
          </w:rPr>
          <w:fldChar w:fldCharType="end"/>
        </w:r>
      </w:hyperlink>
    </w:p>
    <w:p w14:paraId="05ADE642" w14:textId="77777777" w:rsidR="00A8374D" w:rsidRDefault="001301A8" w:rsidP="001301A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2" w:history="1">
        <w:r w:rsidR="00A8374D" w:rsidRPr="00D90BC6">
          <w:rPr>
            <w:rStyle w:val="ad"/>
            <w:i/>
            <w:noProof/>
          </w:rPr>
          <w:t>2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 xml:space="preserve">유스케이스 패키지 명세: </w:t>
        </w:r>
        <w:r w:rsidR="00A8374D" w:rsidRPr="00D90BC6">
          <w:rPr>
            <w:rStyle w:val="ad"/>
            <w:i/>
            <w:noProof/>
          </w:rPr>
          <w:t>패키지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B672F90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3" w:history="1">
        <w:r w:rsidR="00A8374D" w:rsidRPr="00D90BC6">
          <w:rPr>
            <w:rStyle w:val="ad"/>
            <w:noProof/>
          </w:rPr>
          <w:t>2.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다이어그램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4098B35B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4" w:history="1">
        <w:r w:rsidR="00A8374D" w:rsidRPr="00D90BC6">
          <w:rPr>
            <w:rStyle w:val="ad"/>
            <w:noProof/>
          </w:rPr>
          <w:t>2.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액터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4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3D257044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5" w:history="1">
        <w:r w:rsidR="00A8374D" w:rsidRPr="00D90BC6">
          <w:rPr>
            <w:rStyle w:val="ad"/>
            <w:noProof/>
          </w:rPr>
          <w:t>2.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개요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5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6050C21C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6" w:history="1">
        <w:r w:rsidR="00A8374D" w:rsidRPr="00D90BC6">
          <w:rPr>
            <w:rStyle w:val="ad"/>
            <w:noProof/>
          </w:rPr>
          <w:t>2.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 명세: 유스케이스2-1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6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15338B1C" w14:textId="77777777" w:rsidR="00A8374D" w:rsidRDefault="001301A8" w:rsidP="001301A8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5697" w:history="1">
        <w:r w:rsidR="00A8374D" w:rsidRPr="00D90BC6">
          <w:rPr>
            <w:rStyle w:val="ad"/>
            <w:noProof/>
          </w:rPr>
          <w:t>2.3.5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유스케이스명세: 유스케이스2-2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7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1</w:t>
        </w:r>
        <w:r w:rsidR="00A8374D">
          <w:rPr>
            <w:noProof/>
            <w:webHidden/>
          </w:rPr>
          <w:fldChar w:fldCharType="end"/>
        </w:r>
      </w:hyperlink>
    </w:p>
    <w:p w14:paraId="756C69F7" w14:textId="77777777" w:rsidR="00A8374D" w:rsidRDefault="001301A8">
      <w:pPr>
        <w:pStyle w:val="14"/>
        <w:rPr>
          <w:rFonts w:cstheme="minorBidi"/>
          <w:noProof/>
          <w:szCs w:val="22"/>
        </w:rPr>
      </w:pPr>
      <w:hyperlink w:anchor="_Toc206345698" w:history="1">
        <w:r w:rsidR="00A8374D" w:rsidRPr="00D90BC6">
          <w:rPr>
            <w:rStyle w:val="ad"/>
            <w:noProof/>
          </w:rPr>
          <w:t>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시스템 품질 요구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8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B2A1CCB" w14:textId="77777777" w:rsidR="00A8374D" w:rsidRDefault="001301A8" w:rsidP="001301A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699" w:history="1">
        <w:r w:rsidR="00A8374D" w:rsidRPr="00D90BC6">
          <w:rPr>
            <w:rStyle w:val="ad"/>
            <w:noProof/>
          </w:rPr>
          <w:t>3.1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성능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699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99F7F85" w14:textId="77777777" w:rsidR="00A8374D" w:rsidRDefault="001301A8" w:rsidP="001301A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0" w:history="1">
        <w:r w:rsidR="00A8374D" w:rsidRPr="00D90BC6">
          <w:rPr>
            <w:rStyle w:val="ad"/>
            <w:noProof/>
          </w:rPr>
          <w:t>3.2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신뢰도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0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76EC011B" w14:textId="77777777" w:rsidR="00A8374D" w:rsidRDefault="001301A8" w:rsidP="001301A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1" w:history="1">
        <w:r w:rsidR="00A8374D" w:rsidRPr="00D90BC6">
          <w:rPr>
            <w:rStyle w:val="ad"/>
            <w:noProof/>
          </w:rPr>
          <w:t>3.3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확장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1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6F3694F" w14:textId="77777777" w:rsidR="00A8374D" w:rsidRDefault="001301A8" w:rsidP="001301A8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5702" w:history="1">
        <w:r w:rsidR="00A8374D" w:rsidRPr="00D90BC6">
          <w:rPr>
            <w:rStyle w:val="ad"/>
            <w:noProof/>
          </w:rPr>
          <w:t>3.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보안성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2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2</w:t>
        </w:r>
        <w:r w:rsidR="00A8374D">
          <w:rPr>
            <w:noProof/>
            <w:webHidden/>
          </w:rPr>
          <w:fldChar w:fldCharType="end"/>
        </w:r>
      </w:hyperlink>
    </w:p>
    <w:p w14:paraId="531BE952" w14:textId="77777777" w:rsidR="00A8374D" w:rsidRDefault="001301A8">
      <w:pPr>
        <w:pStyle w:val="14"/>
        <w:rPr>
          <w:rFonts w:cstheme="minorBidi"/>
          <w:noProof/>
          <w:szCs w:val="22"/>
        </w:rPr>
      </w:pPr>
      <w:hyperlink w:anchor="_Toc206345703" w:history="1">
        <w:r w:rsidR="00A8374D" w:rsidRPr="00D90BC6">
          <w:rPr>
            <w:rStyle w:val="ad"/>
            <w:noProof/>
          </w:rPr>
          <w:t>4.</w:t>
        </w:r>
        <w:r w:rsidR="00A8374D">
          <w:rPr>
            <w:rFonts w:cstheme="minorBidi"/>
            <w:noProof/>
            <w:szCs w:val="22"/>
          </w:rPr>
          <w:tab/>
        </w:r>
        <w:r w:rsidR="00A8374D" w:rsidRPr="00D90BC6">
          <w:rPr>
            <w:rStyle w:val="ad"/>
            <w:noProof/>
          </w:rPr>
          <w:t>개발 제약 사항</w:t>
        </w:r>
        <w:r w:rsidR="00A8374D">
          <w:rPr>
            <w:noProof/>
            <w:webHidden/>
          </w:rPr>
          <w:tab/>
        </w:r>
        <w:r w:rsidR="00A8374D">
          <w:rPr>
            <w:noProof/>
            <w:webHidden/>
          </w:rPr>
          <w:fldChar w:fldCharType="begin"/>
        </w:r>
        <w:r w:rsidR="00A8374D">
          <w:rPr>
            <w:noProof/>
            <w:webHidden/>
          </w:rPr>
          <w:instrText xml:space="preserve"> PAGEREF _Toc206345703 \h </w:instrText>
        </w:r>
        <w:r w:rsidR="00A8374D">
          <w:rPr>
            <w:noProof/>
            <w:webHidden/>
          </w:rPr>
        </w:r>
        <w:r w:rsidR="00A8374D">
          <w:rPr>
            <w:noProof/>
            <w:webHidden/>
          </w:rPr>
          <w:fldChar w:fldCharType="separate"/>
        </w:r>
        <w:r w:rsidR="00A8374D">
          <w:rPr>
            <w:noProof/>
            <w:webHidden/>
          </w:rPr>
          <w:t>13</w:t>
        </w:r>
        <w:r w:rsidR="00A8374D">
          <w:rPr>
            <w:noProof/>
            <w:webHidden/>
          </w:rPr>
          <w:fldChar w:fldCharType="end"/>
        </w:r>
      </w:hyperlink>
    </w:p>
    <w:p w14:paraId="70D2BEA9" w14:textId="77777777" w:rsidR="00566109" w:rsidRDefault="001B347A" w:rsidP="007D11DD">
      <w:r>
        <w:fldChar w:fldCharType="end"/>
      </w:r>
    </w:p>
    <w:p w14:paraId="5FE94B5C" w14:textId="77777777" w:rsidR="00D23E50" w:rsidRDefault="009779B9" w:rsidP="00D314BE">
      <w:pPr>
        <w:pStyle w:val="11"/>
      </w:pPr>
      <w:bookmarkStart w:id="1" w:name="_Toc206345667"/>
      <w:bookmarkEnd w:id="0"/>
      <w:r>
        <w:rPr>
          <w:rFonts w:hint="eastAsia"/>
        </w:rPr>
        <w:lastRenderedPageBreak/>
        <w:t>개요</w:t>
      </w:r>
      <w:bookmarkEnd w:id="1"/>
    </w:p>
    <w:p w14:paraId="13FCECE7" w14:textId="77777777" w:rsidR="001D11EE" w:rsidRDefault="00F363C9" w:rsidP="001D11EE">
      <w:r>
        <w:rPr>
          <w:rFonts w:hint="eastAsia"/>
        </w:rPr>
        <w:t>우리는 복잡하고 치열한 현대사회에서 너무도 많은 관계 속 상처를 받습니다.</w:t>
      </w:r>
    </w:p>
    <w:p w14:paraId="691923A5" w14:textId="77777777" w:rsidR="00F363C9" w:rsidRDefault="00F363C9" w:rsidP="001D11EE">
      <w:r>
        <w:rPr>
          <w:rFonts w:hint="eastAsia"/>
        </w:rPr>
        <w:t>그러나 내 상처가 얼마나 깊은지,</w:t>
      </w:r>
      <w:r>
        <w:t xml:space="preserve"> </w:t>
      </w:r>
      <w:r>
        <w:rPr>
          <w:rFonts w:hint="eastAsia"/>
        </w:rPr>
        <w:t>어떻게 내 마음속 응어리를 덜어낼 수 있을지</w:t>
      </w:r>
    </w:p>
    <w:p w14:paraId="047966F5" w14:textId="77777777" w:rsidR="00F363C9" w:rsidRDefault="00F363C9" w:rsidP="001D11EE">
      <w:r>
        <w:rPr>
          <w:rFonts w:hint="eastAsia"/>
        </w:rPr>
        <w:t>알 수 없을 때가 많습니다.</w:t>
      </w:r>
      <w:r>
        <w:t xml:space="preserve"> </w:t>
      </w:r>
    </w:p>
    <w:p w14:paraId="406F7BB4" w14:textId="77777777" w:rsidR="00F363C9" w:rsidRDefault="00F363C9" w:rsidP="001D11EE">
      <w:r>
        <w:rPr>
          <w:rFonts w:hint="eastAsia"/>
        </w:rPr>
        <w:t>친구 또는 가족에게 털어놓기에는 상대의 시선이 부담스럽고, 정신과 의사 혹은</w:t>
      </w:r>
    </w:p>
    <w:p w14:paraId="0FE972CC" w14:textId="77777777" w:rsidR="00F363C9" w:rsidRDefault="00F363C9" w:rsidP="001D11EE">
      <w:proofErr w:type="spellStart"/>
      <w:r>
        <w:rPr>
          <w:rFonts w:hint="eastAsia"/>
        </w:rPr>
        <w:t>심리상담사를</w:t>
      </w:r>
      <w:proofErr w:type="spellEnd"/>
      <w:r>
        <w:rPr>
          <w:rFonts w:hint="eastAsia"/>
        </w:rPr>
        <w:t xml:space="preserve"> 찾아 나서기에는 사회적 편견이 우리 발목을 붙잡기 마련입니다.</w:t>
      </w:r>
    </w:p>
    <w:p w14:paraId="09E5BDC0" w14:textId="77777777" w:rsidR="00F363C9" w:rsidRDefault="00F363C9" w:rsidP="001D11EE">
      <w:r>
        <w:rPr>
          <w:rFonts w:hint="eastAsia"/>
        </w:rPr>
        <w:t xml:space="preserve">더는 혼자서 힘들어하지 않을 수 있도록 </w:t>
      </w:r>
      <w:r>
        <w:t>‘</w:t>
      </w:r>
      <w:r>
        <w:rPr>
          <w:rFonts w:hint="eastAsia"/>
        </w:rPr>
        <w:t>익명성을 보장해 마음을 치유하는 서비스</w:t>
      </w:r>
      <w:r>
        <w:t>’</w:t>
      </w:r>
    </w:p>
    <w:p w14:paraId="4689892D" w14:textId="72B181BD" w:rsidR="001D11EE" w:rsidRDefault="00F363C9" w:rsidP="001D11EE"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제공하기 위해서.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A13E1F" w14:paraId="089C3F26" w14:textId="77777777" w:rsidTr="00A13E1F">
        <w:tc>
          <w:tcPr>
            <w:tcW w:w="8703" w:type="dxa"/>
          </w:tcPr>
          <w:p w14:paraId="2560698D" w14:textId="77777777" w:rsidR="00A13E1F" w:rsidRDefault="00A13E1F" w:rsidP="00A13E1F">
            <w:pPr>
              <w:rPr>
                <w:i/>
              </w:rPr>
            </w:pPr>
            <w:r w:rsidRPr="00A13E1F">
              <w:rPr>
                <w:rFonts w:hint="eastAsia"/>
                <w:i/>
              </w:rPr>
              <w:t>문서의 작성 목적</w:t>
            </w:r>
          </w:p>
          <w:p w14:paraId="7EBE16C4" w14:textId="49D0F060" w:rsidR="001D11EE" w:rsidRDefault="00542AD5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소셜</w:t>
            </w:r>
            <w:proofErr w:type="spellEnd"/>
            <w:r>
              <w:rPr>
                <w:rFonts w:hint="eastAsia"/>
                <w:i/>
              </w:rPr>
              <w:t xml:space="preserve"> 네트워킹 서비스(</w:t>
            </w:r>
            <w:r>
              <w:rPr>
                <w:i/>
              </w:rPr>
              <w:t>SNS)</w:t>
            </w:r>
            <w:r>
              <w:rPr>
                <w:rFonts w:hint="eastAsia"/>
                <w:i/>
              </w:rPr>
              <w:t>는 사용자 간의 자유로운 의사소통과 정보 공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그리고 인맥 확대 등을 통해 사회적 관계를 생성하고 강화해주는 온라인 플랫폼이다.</w:t>
            </w:r>
          </w:p>
          <w:p w14:paraId="6FA2751A" w14:textId="1AFC0E07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의 주 기능은 이 서비스를 통해 사회 관계망을 생성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유지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강화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확장해 나간다는 점이다.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이러한 관계망을 통해 정보가 공유되고 유통될 때 더욱 의미 있을 수 있다.</w:t>
            </w:r>
          </w:p>
          <w:p w14:paraId="52B2EE12" w14:textId="2DBA7578" w:rsidR="00542AD5" w:rsidRDefault="00542AD5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오늘날 대부분의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는 웹 기반의 서비스이며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웹 이외에도 전자 우편이나 인스턴트 메신저를 통해 사용자들끼리 서로 연락할 수 있는 수단을 제공하고 있다.</w:t>
            </w:r>
          </w:p>
          <w:p w14:paraId="65395635" w14:textId="3275B435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최근 들어 </w:t>
            </w:r>
            <w:proofErr w:type="spellStart"/>
            <w:r>
              <w:rPr>
                <w:rFonts w:hint="eastAsia"/>
                <w:i/>
              </w:rPr>
              <w:t>스마트폰</w:t>
            </w:r>
            <w:proofErr w:type="spellEnd"/>
            <w:r>
              <w:rPr>
                <w:rFonts w:hint="eastAsia"/>
                <w:i/>
              </w:rPr>
              <w:t xml:space="preserve"> 이용자의 증가와 무선인터넷 서비스의 확장과 더불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의 이용자 또한 급증하고 있다.</w:t>
            </w:r>
          </w:p>
          <w:p w14:paraId="688F3443" w14:textId="419B3C8E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대한민국 내 </w:t>
            </w:r>
            <w:r>
              <w:rPr>
                <w:i/>
              </w:rPr>
              <w:t xml:space="preserve">SNS </w:t>
            </w:r>
            <w:r>
              <w:rPr>
                <w:rFonts w:hint="eastAsia"/>
                <w:i/>
              </w:rPr>
              <w:t xml:space="preserve">시장을 주도하고 있는 </w:t>
            </w:r>
            <w:r>
              <w:rPr>
                <w:i/>
              </w:rPr>
              <w:t>Facebook</w:t>
            </w:r>
            <w:r>
              <w:rPr>
                <w:rFonts w:hint="eastAsia"/>
                <w:i/>
              </w:rPr>
              <w:t xml:space="preserve">과 </w:t>
            </w:r>
            <w:r>
              <w:rPr>
                <w:i/>
              </w:rPr>
              <w:t xml:space="preserve">Twitter </w:t>
            </w:r>
            <w:r>
              <w:rPr>
                <w:rFonts w:hint="eastAsia"/>
                <w:i/>
              </w:rPr>
              <w:t xml:space="preserve">이용자 수는 이미 </w:t>
            </w:r>
            <w:r>
              <w:rPr>
                <w:i/>
              </w:rPr>
              <w:t>2018</w:t>
            </w:r>
            <w:r>
              <w:rPr>
                <w:rFonts w:hint="eastAsia"/>
                <w:i/>
              </w:rPr>
              <w:t xml:space="preserve">년에 </w:t>
            </w:r>
            <w:r>
              <w:rPr>
                <w:i/>
              </w:rPr>
              <w:t>18</w:t>
            </w:r>
            <w:r>
              <w:rPr>
                <w:rFonts w:hint="eastAsia"/>
                <w:i/>
              </w:rPr>
              <w:t>억 명을 돌파했으며 그 지속적인 증가 추세는 당분간 멈추지 않을 것으로 예상한다.</w:t>
            </w:r>
          </w:p>
          <w:p w14:paraId="7B6EE7A7" w14:textId="5A3DA119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S</w:t>
            </w:r>
            <w:r>
              <w:rPr>
                <w:i/>
              </w:rPr>
              <w:t>NS</w:t>
            </w:r>
            <w:r>
              <w:rPr>
                <w:rFonts w:hint="eastAsia"/>
                <w:i/>
              </w:rPr>
              <w:t>는 광범위하고 동시에 특정 성향의 집단으로 분류될 수 있는 서비스 이용자들을 데이터베이스에 의해 파악하고 관리할 수 있다는 점에서 마케팅 활용가치가 날로 부상하고 있다.</w:t>
            </w:r>
          </w:p>
          <w:p w14:paraId="095A24E9" w14:textId="4FCBD698" w:rsidR="00A24A5E" w:rsidRDefault="00A24A5E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lastRenderedPageBreak/>
              <w:t>이 같은 장점을 통해 기업 입장에서는 저비용으로 표적집단에 효율적으로 도달할 수 있는 맞춤형 마케팅을 집행할 수 있기 때문이다.</w:t>
            </w:r>
          </w:p>
          <w:p w14:paraId="4A532D94" w14:textId="77777777" w:rsidR="00511F1F" w:rsidRDefault="00693931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유현욱 </w:t>
            </w:r>
            <w:r w:rsidR="00B726BB">
              <w:rPr>
                <w:rFonts w:hint="eastAsia"/>
                <w:i/>
              </w:rPr>
              <w:t>등(</w:t>
            </w:r>
            <w:r w:rsidR="00B726BB">
              <w:rPr>
                <w:i/>
              </w:rPr>
              <w:t>2015)</w:t>
            </w:r>
            <w:r w:rsidR="00B726BB">
              <w:rPr>
                <w:rFonts w:hint="eastAsia"/>
                <w:i/>
              </w:rPr>
              <w:t xml:space="preserve">의 연구에 따르면 </w:t>
            </w:r>
            <w:proofErr w:type="spellStart"/>
            <w:r w:rsidR="00B726BB">
              <w:rPr>
                <w:rFonts w:hint="eastAsia"/>
                <w:i/>
              </w:rPr>
              <w:t>자존감이</w:t>
            </w:r>
            <w:proofErr w:type="spellEnd"/>
            <w:r w:rsidR="00B726BB">
              <w:rPr>
                <w:rFonts w:hint="eastAsia"/>
                <w:i/>
              </w:rPr>
              <w:t xml:space="preserve"> 낮은 학생일수록 </w:t>
            </w:r>
            <w:proofErr w:type="spellStart"/>
            <w:r w:rsidR="00B726BB">
              <w:rPr>
                <w:rFonts w:hint="eastAsia"/>
                <w:i/>
              </w:rPr>
              <w:t>페이스북을</w:t>
            </w:r>
            <w:proofErr w:type="spellEnd"/>
            <w:r w:rsidR="00B726BB">
              <w:rPr>
                <w:rFonts w:hint="eastAsia"/>
                <w:i/>
              </w:rPr>
              <w:t xml:space="preserve"> 비롯한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>를 많이 사용하는 것으로 나타났다.</w:t>
            </w:r>
            <w:r w:rsidR="00B726BB">
              <w:rPr>
                <w:i/>
              </w:rPr>
              <w:t xml:space="preserve"> </w:t>
            </w:r>
            <w:r w:rsidR="00B726BB">
              <w:rPr>
                <w:rFonts w:hint="eastAsia"/>
                <w:i/>
              </w:rPr>
              <w:t xml:space="preserve">이는 </w:t>
            </w:r>
            <w:proofErr w:type="spellStart"/>
            <w:r w:rsidR="00B726BB">
              <w:rPr>
                <w:rFonts w:hint="eastAsia"/>
                <w:i/>
              </w:rPr>
              <w:t>자존감이</w:t>
            </w:r>
            <w:proofErr w:type="spellEnd"/>
            <w:r w:rsidR="00B726BB">
              <w:rPr>
                <w:rFonts w:hint="eastAsia"/>
                <w:i/>
              </w:rPr>
              <w:t xml:space="preserve"> 낮은 사람들은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를 함으로써 대면관계에서 부족한 다양한 간접경험과 만족감을 얻을 수 있기 때문에 </w:t>
            </w:r>
            <w:r w:rsidR="00B726BB">
              <w:rPr>
                <w:i/>
              </w:rPr>
              <w:t>SNS</w:t>
            </w:r>
            <w:r w:rsidR="00B726BB">
              <w:rPr>
                <w:rFonts w:hint="eastAsia"/>
                <w:i/>
              </w:rPr>
              <w:t xml:space="preserve">에 점점 더 몰입하고 중독경향성을 갖게 </w:t>
            </w:r>
            <w:r w:rsidR="00511F1F">
              <w:rPr>
                <w:rFonts w:hint="eastAsia"/>
                <w:i/>
              </w:rPr>
              <w:t>되었다고 말한다.</w:t>
            </w:r>
          </w:p>
          <w:p w14:paraId="00C8619B" w14:textId="0940C473" w:rsidR="00511F1F" w:rsidRDefault="00511F1F" w:rsidP="00A13E1F">
            <w:pPr>
              <w:rPr>
                <w:i/>
              </w:rPr>
            </w:pPr>
            <w:proofErr w:type="spellStart"/>
            <w:r>
              <w:rPr>
                <w:rFonts w:hint="eastAsia"/>
                <w:i/>
              </w:rPr>
              <w:t>O</w:t>
            </w:r>
            <w:r>
              <w:rPr>
                <w:i/>
              </w:rPr>
              <w:t>zad</w:t>
            </w:r>
            <w:proofErr w:type="spellEnd"/>
            <w:r>
              <w:rPr>
                <w:i/>
              </w:rPr>
              <w:t xml:space="preserve"> &amp; </w:t>
            </w:r>
            <w:proofErr w:type="spellStart"/>
            <w:r>
              <w:rPr>
                <w:i/>
              </w:rPr>
              <w:t>Uygarer</w:t>
            </w:r>
            <w:proofErr w:type="spellEnd"/>
            <w:r>
              <w:rPr>
                <w:i/>
              </w:rPr>
              <w:t>(2014)</w:t>
            </w:r>
            <w:r>
              <w:rPr>
                <w:rFonts w:hint="eastAsia"/>
                <w:i/>
              </w:rPr>
              <w:t>의 연구에서</w:t>
            </w:r>
            <w:r w:rsidR="00341E86">
              <w:rPr>
                <w:rFonts w:hint="eastAsia"/>
                <w:i/>
              </w:rPr>
              <w:t xml:space="preserve"> </w:t>
            </w:r>
            <w:r>
              <w:rPr>
                <w:rFonts w:hint="eastAsia"/>
                <w:i/>
              </w:rPr>
              <w:t xml:space="preserve">사람들이 애착에 대한 욕구를 만족시키기 위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의사소통을 시도한다고 결론을 냈고,</w:t>
            </w:r>
          </w:p>
          <w:p w14:paraId="1C2E8BBE" w14:textId="504D1380" w:rsidR="001E75DF" w:rsidRDefault="001E75DF" w:rsidP="00A13E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ee(2013)</w:t>
            </w:r>
            <w:r>
              <w:rPr>
                <w:rFonts w:hint="eastAsia"/>
                <w:i/>
              </w:rPr>
              <w:t xml:space="preserve">의 연구에 따르면 </w:t>
            </w:r>
            <w:proofErr w:type="spellStart"/>
            <w:r w:rsidR="00341E86">
              <w:rPr>
                <w:rFonts w:hint="eastAsia"/>
                <w:i/>
              </w:rPr>
              <w:t>페이스북</w:t>
            </w:r>
            <w:proofErr w:type="spellEnd"/>
            <w:r w:rsidR="00341E86">
              <w:rPr>
                <w:rFonts w:hint="eastAsia"/>
                <w:i/>
              </w:rPr>
              <w:t xml:space="preserve"> 사용자들이 애착 결합을 위해 </w:t>
            </w:r>
            <w:r w:rsidR="00341E86">
              <w:rPr>
                <w:i/>
              </w:rPr>
              <w:t>SNS</w:t>
            </w:r>
            <w:r w:rsidR="00341E86">
              <w:rPr>
                <w:rFonts w:hint="eastAsia"/>
                <w:i/>
              </w:rPr>
              <w:t>를 사용한다는 선행연구와 일치한다.</w:t>
            </w:r>
          </w:p>
          <w:p w14:paraId="73CC23E4" w14:textId="310C307E" w:rsidR="00511F1F" w:rsidRDefault="00511F1F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>L</w:t>
            </w:r>
            <w:r>
              <w:rPr>
                <w:i/>
              </w:rPr>
              <w:t>ivingstone(2008)</w:t>
            </w:r>
            <w:r>
              <w:rPr>
                <w:rFonts w:hint="eastAsia"/>
                <w:i/>
              </w:rPr>
              <w:t xml:space="preserve">연구는 청소년들이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>에서 기회를 갖고 자아를 발전시키고,</w:t>
            </w:r>
            <w:r>
              <w:rPr>
                <w:i/>
              </w:rPr>
              <w:t xml:space="preserve"> </w:t>
            </w:r>
            <w:r>
              <w:rPr>
                <w:rFonts w:hint="eastAsia"/>
                <w:i/>
              </w:rPr>
              <w:t>타인과 관계를 연결시키는 것을 중요하게 생각한다고 밝혔다.</w:t>
            </w:r>
          </w:p>
          <w:p w14:paraId="3BAD29D1" w14:textId="0DF00570" w:rsidR="001E75DF" w:rsidRDefault="00341E86" w:rsidP="00511F1F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이와 같은 논문들을 종합해봤을 때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부정적인 영향을 개선시키고 </w:t>
            </w:r>
            <w:r>
              <w:rPr>
                <w:i/>
              </w:rPr>
              <w:t>SNS</w:t>
            </w:r>
            <w:r>
              <w:rPr>
                <w:rFonts w:hint="eastAsia"/>
                <w:i/>
              </w:rPr>
              <w:t xml:space="preserve">의 순기능만을 적용시킨 </w:t>
            </w:r>
            <w:proofErr w:type="spellStart"/>
            <w:r>
              <w:rPr>
                <w:rFonts w:hint="eastAsia"/>
                <w:i/>
              </w:rPr>
              <w:t>소셜</w:t>
            </w:r>
            <w:proofErr w:type="spellEnd"/>
            <w:r>
              <w:rPr>
                <w:rFonts w:hint="eastAsia"/>
                <w:i/>
              </w:rPr>
              <w:t xml:space="preserve"> 네트워킹 서</w:t>
            </w:r>
          </w:p>
          <w:p w14:paraId="5D7C6785" w14:textId="4D3E8DA0" w:rsidR="00A13E1F" w:rsidRDefault="00A13E1F" w:rsidP="00511F1F">
            <w:r w:rsidRPr="00A13E1F">
              <w:rPr>
                <w:rFonts w:hint="eastAsia"/>
                <w:i/>
              </w:rPr>
              <w:t>문서의 내용에 대한 개요</w:t>
            </w:r>
          </w:p>
        </w:tc>
      </w:tr>
    </w:tbl>
    <w:p w14:paraId="6D2F4282" w14:textId="69AC1DB7" w:rsidR="00BE27B5" w:rsidRDefault="00BE27B5" w:rsidP="00BE27B5"/>
    <w:p w14:paraId="23F7AD3D" w14:textId="538E4795" w:rsidR="001A007D" w:rsidRDefault="00693931" w:rsidP="001A007D">
      <w:r>
        <w:rPr>
          <w:rFonts w:hint="eastAsia"/>
        </w:rPr>
        <w:t>참고문헌</w:t>
      </w:r>
      <w:r w:rsidR="001A007D">
        <w:t xml:space="preserve">: </w:t>
      </w:r>
    </w:p>
    <w:p w14:paraId="5EC1454E" w14:textId="00CB0D1E" w:rsidR="001A007D" w:rsidRPr="00511F1F" w:rsidRDefault="00693931" w:rsidP="001301A8">
      <w:pPr>
        <w:pStyle w:val="af8"/>
        <w:numPr>
          <w:ilvl w:val="0"/>
          <w:numId w:val="41"/>
        </w:numPr>
        <w:ind w:leftChars="0"/>
        <w:rPr>
          <w:rStyle w:val="articletitle"/>
        </w:rPr>
      </w:pPr>
      <w:r w:rsidRPr="00693931">
        <w:rPr>
          <w:rStyle w:val="articletitle"/>
          <w:rFonts w:ascii="Arial" w:hAnsi="Arial" w:cs="Arial" w:hint="eastAsia"/>
          <w:color w:val="111111"/>
          <w:szCs w:val="20"/>
        </w:rPr>
        <w:t>유현욱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,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홍혜영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 xml:space="preserve"> </w:t>
      </w:r>
      <w:r w:rsidRPr="00693931">
        <w:rPr>
          <w:rStyle w:val="articletitle"/>
          <w:rFonts w:ascii="Arial" w:hAnsi="Arial" w:cs="Arial"/>
          <w:color w:val="111111"/>
          <w:szCs w:val="20"/>
        </w:rPr>
        <w:t>(2015)</w:t>
      </w:r>
      <w:r w:rsidRPr="00693931">
        <w:rPr>
          <w:rStyle w:val="articletitle"/>
          <w:rFonts w:ascii="Arial" w:hAnsi="Arial" w:cs="Arial" w:hint="eastAsia"/>
          <w:color w:val="111111"/>
          <w:szCs w:val="20"/>
        </w:rPr>
        <w:t>.</w:t>
      </w:r>
      <w:r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학생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또래애착과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SNS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중독경향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관계에서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과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proofErr w:type="spellStart"/>
      <w:r w:rsidR="001A007D" w:rsidRPr="00693931">
        <w:rPr>
          <w:rStyle w:val="articletitle"/>
          <w:rFonts w:ascii="Arial" w:hAnsi="Arial" w:cs="Arial"/>
          <w:color w:val="111111"/>
          <w:szCs w:val="20"/>
        </w:rPr>
        <w:t>자존감</w:t>
      </w:r>
      <w:proofErr w:type="spellEnd"/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안정성의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 xml:space="preserve"> </w:t>
      </w:r>
      <w:r w:rsidR="001A007D" w:rsidRPr="00693931">
        <w:rPr>
          <w:rStyle w:val="articletitle"/>
          <w:rFonts w:ascii="Arial" w:hAnsi="Arial" w:cs="Arial"/>
          <w:color w:val="111111"/>
          <w:szCs w:val="20"/>
        </w:rPr>
        <w:t>매개효과</w:t>
      </w:r>
    </w:p>
    <w:p w14:paraId="08C2EB3A" w14:textId="79675DB1" w:rsidR="00511F1F" w:rsidRDefault="00511F1F" w:rsidP="001301A8">
      <w:pPr>
        <w:pStyle w:val="af8"/>
        <w:numPr>
          <w:ilvl w:val="0"/>
          <w:numId w:val="41"/>
        </w:numPr>
        <w:ind w:leftChars="0"/>
      </w:pPr>
      <w:r w:rsidRPr="00511F1F">
        <w:t xml:space="preserve">Livingstone, S. (2008). Taking risky opportunities in youthful content: Teenager's use of social networking sites for intimacy, privacy and self-expression. New Media &amp; </w:t>
      </w:r>
      <w:proofErr w:type="spellStart"/>
      <w:r w:rsidRPr="00511F1F">
        <w:t>Sociey</w:t>
      </w:r>
      <w:proofErr w:type="spellEnd"/>
      <w:r w:rsidRPr="00511F1F">
        <w:t>, 10(3), 393-411.</w:t>
      </w:r>
    </w:p>
    <w:p w14:paraId="0D82488A" w14:textId="24FC420C" w:rsidR="001E75DF" w:rsidRDefault="001E75DF" w:rsidP="001301A8">
      <w:pPr>
        <w:pStyle w:val="af8"/>
        <w:numPr>
          <w:ilvl w:val="0"/>
          <w:numId w:val="41"/>
        </w:numPr>
        <w:ind w:leftChars="0"/>
      </w:pPr>
      <w:r w:rsidRPr="001E75DF">
        <w:t>Lee. D. Y. (2013). The role of attachment style in building social from a social networking site: The interplay of anxiety and avoidance. Computer in Human Behavior, 29(4), 1499-1509.</w:t>
      </w:r>
    </w:p>
    <w:p w14:paraId="30CF7692" w14:textId="06F834E8" w:rsidR="00511F1F" w:rsidRDefault="00511F1F" w:rsidP="001301A8">
      <w:pPr>
        <w:pStyle w:val="af8"/>
        <w:numPr>
          <w:ilvl w:val="0"/>
          <w:numId w:val="41"/>
        </w:numPr>
        <w:ind w:leftChars="0"/>
      </w:pPr>
      <w:proofErr w:type="spellStart"/>
      <w:r w:rsidRPr="00511F1F">
        <w:lastRenderedPageBreak/>
        <w:t>Ozad</w:t>
      </w:r>
      <w:proofErr w:type="spellEnd"/>
      <w:r w:rsidRPr="00511F1F">
        <w:t xml:space="preserve">, B. E, </w:t>
      </w:r>
      <w:proofErr w:type="spellStart"/>
      <w:r w:rsidRPr="00511F1F">
        <w:t>Uygarer</w:t>
      </w:r>
      <w:proofErr w:type="spellEnd"/>
      <w:r w:rsidRPr="00511F1F">
        <w:t>, G (2014). Attachment needs and social networking sites. Social Behavior and Personality, 42, 43-52.</w:t>
      </w:r>
    </w:p>
    <w:p w14:paraId="49176DC9" w14:textId="77777777" w:rsidR="008D3054" w:rsidRDefault="008D3054" w:rsidP="00BE27B5">
      <w:pPr>
        <w:pStyle w:val="11"/>
      </w:pPr>
      <w:bookmarkStart w:id="2" w:name="_Toc206345668"/>
      <w:r>
        <w:rPr>
          <w:rFonts w:hint="eastAsia"/>
        </w:rPr>
        <w:lastRenderedPageBreak/>
        <w:t>기능적 요구사항</w:t>
      </w:r>
      <w:bookmarkEnd w:id="2"/>
    </w:p>
    <w:p w14:paraId="22DB9BE7" w14:textId="77777777" w:rsidR="00BE27B5" w:rsidRDefault="008D3054" w:rsidP="001A007D">
      <w:pPr>
        <w:pStyle w:val="20"/>
      </w:pPr>
      <w:bookmarkStart w:id="3" w:name="_Toc206345669"/>
      <w:r>
        <w:rPr>
          <w:rFonts w:hint="eastAsia"/>
        </w:rPr>
        <w:t>시스템</w:t>
      </w:r>
      <w:r>
        <w:rPr>
          <w:rFonts w:hint="eastAsia"/>
        </w:rPr>
        <w:t xml:space="preserve"> </w:t>
      </w:r>
      <w:r>
        <w:rPr>
          <w:rFonts w:hint="eastAsia"/>
        </w:rPr>
        <w:t>기능</w:t>
      </w:r>
      <w:r>
        <w:rPr>
          <w:rFonts w:hint="eastAsia"/>
        </w:rPr>
        <w:t xml:space="preserve"> </w:t>
      </w:r>
      <w:r>
        <w:rPr>
          <w:rFonts w:hint="eastAsia"/>
        </w:rPr>
        <w:t>구조</w:t>
      </w:r>
      <w:bookmarkEnd w:id="3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C41B0C" w14:paraId="26E8EBF5" w14:textId="77777777" w:rsidTr="00C41B0C">
        <w:tc>
          <w:tcPr>
            <w:tcW w:w="8703" w:type="dxa"/>
          </w:tcPr>
          <w:p w14:paraId="5DF8A543" w14:textId="77777777" w:rsidR="00C41B0C" w:rsidRPr="00C41B0C" w:rsidRDefault="00C41B0C" w:rsidP="00911301">
            <w:pPr>
              <w:rPr>
                <w:i/>
              </w:rPr>
            </w:pPr>
            <w:r w:rsidRPr="00911301">
              <w:rPr>
                <w:rFonts w:hint="eastAsia"/>
                <w:i/>
              </w:rPr>
              <w:t xml:space="preserve">시스템의 기능에 대한 구조를 </w:t>
            </w:r>
            <w:proofErr w:type="spellStart"/>
            <w:r w:rsidRPr="00911301">
              <w:rPr>
                <w:rFonts w:hint="eastAsia"/>
                <w:i/>
              </w:rPr>
              <w:t>유스케이스</w:t>
            </w:r>
            <w:proofErr w:type="spellEnd"/>
            <w:r w:rsidRPr="00911301">
              <w:rPr>
                <w:rFonts w:hint="eastAsia"/>
                <w:i/>
              </w:rPr>
              <w:t xml:space="preserve"> 패키지를 이용하여 표현한다. 규모가 큰 시스템인 경우에는 계층적 구조가 될 수 있다.</w:t>
            </w:r>
          </w:p>
        </w:tc>
      </w:tr>
    </w:tbl>
    <w:p w14:paraId="50B0F011" w14:textId="77777777" w:rsidR="00BE27B5" w:rsidRDefault="00BE27B5" w:rsidP="008D3054">
      <w:pPr>
        <w:pStyle w:val="3"/>
      </w:pPr>
      <w:bookmarkStart w:id="4" w:name="_Toc206345670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9779B9">
        <w:rPr>
          <w:rFonts w:hint="eastAsia"/>
        </w:rPr>
        <w:t xml:space="preserve"> </w:t>
      </w:r>
      <w:r w:rsidR="009779B9">
        <w:rPr>
          <w:rFonts w:hint="eastAsia"/>
        </w:rPr>
        <w:t>구조도</w:t>
      </w:r>
      <w:bookmarkEnd w:id="4"/>
    </w:p>
    <w:p w14:paraId="2EF6A2C1" w14:textId="77777777" w:rsidR="00ED2E65" w:rsidRPr="00ED2E65" w:rsidRDefault="00C41B0C" w:rsidP="00ED2E65">
      <w:r w:rsidRPr="00C41B0C">
        <w:rPr>
          <w:noProof/>
        </w:rPr>
        <w:drawing>
          <wp:inline distT="0" distB="0" distL="0" distR="0" wp14:anchorId="65F66202" wp14:editId="381AC5BD">
            <wp:extent cx="4871234" cy="1187532"/>
            <wp:effectExtent l="19050" t="0" r="5566" b="0"/>
            <wp:docPr id="41" name="그림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8" name="Picture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44" cy="1188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CE9324" w14:textId="77777777" w:rsidR="008724DF" w:rsidRPr="00695138" w:rsidRDefault="009779B9" w:rsidP="008724DF">
      <w:pPr>
        <w:pStyle w:val="3"/>
      </w:pPr>
      <w:bookmarkStart w:id="5" w:name="_Toc206345671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5"/>
    </w:p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6185"/>
      </w:tblGrid>
      <w:tr w:rsidR="009779B9" w14:paraId="374F68D8" w14:textId="77777777" w:rsidTr="00C41B0C">
        <w:tc>
          <w:tcPr>
            <w:tcW w:w="2518" w:type="dxa"/>
            <w:vAlign w:val="center"/>
          </w:tcPr>
          <w:p w14:paraId="7DEF9B6C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패키지 명</w:t>
            </w:r>
          </w:p>
        </w:tc>
        <w:tc>
          <w:tcPr>
            <w:tcW w:w="6185" w:type="dxa"/>
            <w:vAlign w:val="center"/>
          </w:tcPr>
          <w:p w14:paraId="6C2A8C25" w14:textId="77777777" w:rsidR="009779B9" w:rsidRDefault="009779B9" w:rsidP="009779B9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9779B9" w14:paraId="3FBD971C" w14:textId="77777777" w:rsidTr="00C41B0C">
        <w:tc>
          <w:tcPr>
            <w:tcW w:w="2518" w:type="dxa"/>
            <w:vAlign w:val="center"/>
          </w:tcPr>
          <w:p w14:paraId="7C75F49E" w14:textId="77777777" w:rsidR="009779B9" w:rsidRDefault="00C41B0C" w:rsidP="009779B9">
            <w:pPr>
              <w:spacing w:after="0"/>
            </w:pPr>
            <w:r>
              <w:rPr>
                <w:rFonts w:hint="eastAsia"/>
              </w:rPr>
              <w:t>사용자관리</w:t>
            </w:r>
          </w:p>
        </w:tc>
        <w:tc>
          <w:tcPr>
            <w:tcW w:w="6185" w:type="dxa"/>
            <w:vAlign w:val="center"/>
          </w:tcPr>
          <w:p w14:paraId="54363C8C" w14:textId="77777777" w:rsidR="009779B9" w:rsidRDefault="009779B9" w:rsidP="009779B9">
            <w:pPr>
              <w:spacing w:after="0"/>
            </w:pPr>
          </w:p>
        </w:tc>
      </w:tr>
      <w:tr w:rsidR="009779B9" w14:paraId="6BCE1D24" w14:textId="77777777" w:rsidTr="00C41B0C">
        <w:tc>
          <w:tcPr>
            <w:tcW w:w="2518" w:type="dxa"/>
            <w:vAlign w:val="center"/>
          </w:tcPr>
          <w:p w14:paraId="675AD540" w14:textId="77777777" w:rsidR="009779B9" w:rsidRDefault="00C41B0C" w:rsidP="009779B9">
            <w:pPr>
              <w:spacing w:after="0"/>
            </w:pPr>
            <w:r>
              <w:rPr>
                <w:rFonts w:hint="eastAsia"/>
              </w:rPr>
              <w:t>도서관리</w:t>
            </w:r>
          </w:p>
        </w:tc>
        <w:tc>
          <w:tcPr>
            <w:tcW w:w="6185" w:type="dxa"/>
            <w:vAlign w:val="center"/>
          </w:tcPr>
          <w:p w14:paraId="22B3EE6A" w14:textId="77777777" w:rsidR="009779B9" w:rsidRDefault="009779B9" w:rsidP="009779B9">
            <w:pPr>
              <w:spacing w:after="0"/>
            </w:pPr>
          </w:p>
        </w:tc>
      </w:tr>
      <w:tr w:rsidR="009779B9" w14:paraId="0E8AF5D4" w14:textId="77777777" w:rsidTr="00C41B0C">
        <w:tc>
          <w:tcPr>
            <w:tcW w:w="2518" w:type="dxa"/>
            <w:vAlign w:val="center"/>
          </w:tcPr>
          <w:p w14:paraId="5D40D69A" w14:textId="77777777" w:rsidR="009779B9" w:rsidRDefault="00C41B0C" w:rsidP="009779B9">
            <w:pPr>
              <w:spacing w:after="0"/>
            </w:pPr>
            <w:r>
              <w:rPr>
                <w:rFonts w:hint="eastAsia"/>
              </w:rPr>
              <w:t>대출관리</w:t>
            </w:r>
          </w:p>
        </w:tc>
        <w:tc>
          <w:tcPr>
            <w:tcW w:w="6185" w:type="dxa"/>
            <w:vAlign w:val="center"/>
          </w:tcPr>
          <w:p w14:paraId="1B75BAC6" w14:textId="77777777" w:rsidR="009779B9" w:rsidRDefault="009779B9" w:rsidP="009779B9">
            <w:pPr>
              <w:spacing w:after="0"/>
            </w:pPr>
          </w:p>
        </w:tc>
      </w:tr>
    </w:tbl>
    <w:p w14:paraId="04058CD4" w14:textId="77777777" w:rsidR="009779B9" w:rsidRDefault="009779B9" w:rsidP="009779B9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ED2E65" w14:paraId="46CBAE98" w14:textId="77777777" w:rsidTr="00ED2E65">
        <w:tc>
          <w:tcPr>
            <w:tcW w:w="8703" w:type="dxa"/>
          </w:tcPr>
          <w:p w14:paraId="63F84714" w14:textId="77777777" w:rsidR="00ED2E65" w:rsidRDefault="00ED2E65" w:rsidP="009779B9">
            <w:r w:rsidRPr="000171EC">
              <w:rPr>
                <w:rFonts w:hint="eastAsia"/>
                <w:i/>
              </w:rPr>
              <w:t xml:space="preserve">최상위 패키지에서부터 최하위 패키지까지의 패키지를 계층적으로 나열한다. 그리고 각 패키지 별로 해당 패키지에 소속된/소속될 </w:t>
            </w:r>
            <w:proofErr w:type="spellStart"/>
            <w:r w:rsidRPr="000171EC">
              <w:rPr>
                <w:rFonts w:hint="eastAsia"/>
                <w:i/>
              </w:rPr>
              <w:t>유스케이스들의</w:t>
            </w:r>
            <w:proofErr w:type="spellEnd"/>
            <w:r w:rsidRPr="000171EC">
              <w:rPr>
                <w:rFonts w:hint="eastAsia"/>
                <w:i/>
              </w:rPr>
              <w:t xml:space="preserve"> 기능을 요약하여 기술하도록 한다.</w:t>
            </w:r>
          </w:p>
        </w:tc>
      </w:tr>
    </w:tbl>
    <w:p w14:paraId="0EF5DF61" w14:textId="77777777" w:rsidR="00ED2E65" w:rsidRPr="009779B9" w:rsidRDefault="00ED2E65" w:rsidP="009779B9"/>
    <w:p w14:paraId="09873DC5" w14:textId="77777777" w:rsidR="00BE27B5" w:rsidRDefault="00BE27B5" w:rsidP="001A007D">
      <w:pPr>
        <w:pStyle w:val="20"/>
      </w:pPr>
      <w:bookmarkStart w:id="6" w:name="_Toc206345672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 w:rsidR="00C4516E"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>:</w:t>
      </w:r>
      <w:r w:rsidRPr="00423ED7">
        <w:rPr>
          <w:rFonts w:hint="eastAsia"/>
        </w:rPr>
        <w:t xml:space="preserve"> </w:t>
      </w:r>
      <w:r w:rsidR="00423ED7" w:rsidRPr="00423ED7">
        <w:rPr>
          <w:rFonts w:hint="eastAsia"/>
        </w:rPr>
        <w:t>대출관리</w:t>
      </w:r>
      <w:bookmarkEnd w:id="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65406D" w14:paraId="1471ED67" w14:textId="77777777" w:rsidTr="0065406D">
        <w:tc>
          <w:tcPr>
            <w:tcW w:w="8703" w:type="dxa"/>
          </w:tcPr>
          <w:p w14:paraId="24596484" w14:textId="77777777" w:rsidR="005C7F92" w:rsidRDefault="001917DA" w:rsidP="00927078">
            <w:pPr>
              <w:rPr>
                <w:i/>
              </w:rPr>
            </w:pPr>
            <w:r w:rsidRPr="00927078">
              <w:rPr>
                <w:rFonts w:hint="eastAsia"/>
                <w:i/>
              </w:rPr>
              <w:t xml:space="preserve">최하위 패키지 즉 실제로 </w:t>
            </w:r>
            <w:proofErr w:type="spellStart"/>
            <w:r w:rsidRPr="00927078">
              <w:rPr>
                <w:rFonts w:hint="eastAsia"/>
                <w:i/>
              </w:rPr>
              <w:t>유스케이스가</w:t>
            </w:r>
            <w:proofErr w:type="spellEnd"/>
            <w:r w:rsidRPr="00927078">
              <w:rPr>
                <w:rFonts w:hint="eastAsia"/>
                <w:i/>
              </w:rPr>
              <w:t xml:space="preserve"> 배치된 패키지에 대한 명세를 작성한다. 각 패키지 별로 배치된 </w:t>
            </w:r>
            <w:proofErr w:type="spellStart"/>
            <w:r w:rsidRPr="00927078">
              <w:rPr>
                <w:rFonts w:hint="eastAsia"/>
                <w:i/>
              </w:rPr>
              <w:t>유스케이스들과</w:t>
            </w:r>
            <w:proofErr w:type="spellEnd"/>
            <w:r w:rsidRPr="00927078">
              <w:rPr>
                <w:rFonts w:hint="eastAsia"/>
                <w:i/>
              </w:rPr>
              <w:t xml:space="preserve"> </w:t>
            </w:r>
            <w:proofErr w:type="spellStart"/>
            <w:r w:rsidRPr="00927078">
              <w:rPr>
                <w:rFonts w:hint="eastAsia"/>
                <w:i/>
              </w:rPr>
              <w:t>액터를</w:t>
            </w:r>
            <w:proofErr w:type="spellEnd"/>
            <w:r w:rsidRPr="00927078">
              <w:rPr>
                <w:rFonts w:hint="eastAsia"/>
                <w:i/>
              </w:rPr>
              <w:t xml:space="preserve"> </w:t>
            </w:r>
            <w:proofErr w:type="spellStart"/>
            <w:r w:rsidRPr="00927078">
              <w:rPr>
                <w:rFonts w:hint="eastAsia"/>
                <w:i/>
              </w:rPr>
              <w:t>유스케이스</w:t>
            </w:r>
            <w:proofErr w:type="spellEnd"/>
            <w:r w:rsidRPr="00927078">
              <w:rPr>
                <w:rFonts w:hint="eastAsia"/>
                <w:i/>
              </w:rPr>
              <w:t xml:space="preserve"> 다이어그램으로 표현하고, 각 </w:t>
            </w:r>
            <w:proofErr w:type="spellStart"/>
            <w:r w:rsidRPr="00927078">
              <w:rPr>
                <w:rFonts w:hint="eastAsia"/>
                <w:i/>
              </w:rPr>
              <w:t>유스케이스에</w:t>
            </w:r>
            <w:proofErr w:type="spellEnd"/>
            <w:r w:rsidRPr="00927078">
              <w:rPr>
                <w:rFonts w:hint="eastAsia"/>
                <w:i/>
              </w:rPr>
              <w:t xml:space="preserve"> 대한 개요와 상세 명세를 작성한다.</w:t>
            </w:r>
          </w:p>
        </w:tc>
      </w:tr>
    </w:tbl>
    <w:p w14:paraId="71AD4CE6" w14:textId="77777777" w:rsidR="0065406D" w:rsidRPr="00927078" w:rsidRDefault="0065406D" w:rsidP="00927078">
      <w:pPr>
        <w:rPr>
          <w:i/>
        </w:rPr>
      </w:pPr>
    </w:p>
    <w:p w14:paraId="206C1482" w14:textId="77777777" w:rsidR="0000767C" w:rsidRDefault="0000767C" w:rsidP="0000767C">
      <w:pPr>
        <w:pStyle w:val="3"/>
      </w:pPr>
      <w:bookmarkStart w:id="7" w:name="_Toc206345673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7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DE4990" w14:paraId="6BC74CF8" w14:textId="77777777" w:rsidTr="00DE4990">
        <w:tc>
          <w:tcPr>
            <w:tcW w:w="8703" w:type="dxa"/>
          </w:tcPr>
          <w:p w14:paraId="6D5B89ED" w14:textId="77777777" w:rsidR="00DE4990" w:rsidRPr="00423ED7" w:rsidRDefault="00423ED7" w:rsidP="00DE4990">
            <w:pPr>
              <w:rPr>
                <w:i/>
              </w:rPr>
            </w:pPr>
            <w:r w:rsidRPr="00AA23E5">
              <w:rPr>
                <w:rFonts w:hint="eastAsia"/>
                <w:i/>
              </w:rPr>
              <w:t xml:space="preserve">이 패키지에 속한 </w:t>
            </w:r>
            <w:proofErr w:type="spellStart"/>
            <w:r w:rsidRPr="00AA23E5">
              <w:rPr>
                <w:rFonts w:hint="eastAsia"/>
                <w:i/>
              </w:rPr>
              <w:t>유스케이스와</w:t>
            </w:r>
            <w:proofErr w:type="spellEnd"/>
            <w:r w:rsidRPr="00AA23E5">
              <w:rPr>
                <w:rFonts w:hint="eastAsia"/>
                <w:i/>
              </w:rPr>
              <w:t xml:space="preserve"> 관련 </w:t>
            </w:r>
            <w:proofErr w:type="spellStart"/>
            <w:r w:rsidRPr="00AA23E5">
              <w:rPr>
                <w:rFonts w:hint="eastAsia"/>
                <w:i/>
              </w:rPr>
              <w:t>액터</w:t>
            </w:r>
            <w:proofErr w:type="spellEnd"/>
            <w:r w:rsidRPr="00AA23E5">
              <w:rPr>
                <w:rFonts w:hint="eastAsia"/>
                <w:i/>
              </w:rPr>
              <w:t>/</w:t>
            </w:r>
            <w:proofErr w:type="spellStart"/>
            <w:r w:rsidRPr="00AA23E5">
              <w:rPr>
                <w:rFonts w:hint="eastAsia"/>
                <w:i/>
              </w:rPr>
              <w:t>유스케이스를</w:t>
            </w:r>
            <w:proofErr w:type="spellEnd"/>
            <w:r w:rsidRPr="00AA23E5">
              <w:rPr>
                <w:rFonts w:hint="eastAsia"/>
                <w:i/>
              </w:rPr>
              <w:t xml:space="preserve"> </w:t>
            </w:r>
            <w:proofErr w:type="spellStart"/>
            <w:r w:rsidRPr="00AA23E5">
              <w:rPr>
                <w:rFonts w:hint="eastAsia"/>
                <w:i/>
              </w:rPr>
              <w:t>유스케이스</w:t>
            </w:r>
            <w:proofErr w:type="spellEnd"/>
            <w:r w:rsidRPr="00AA23E5">
              <w:rPr>
                <w:rFonts w:hint="eastAsia"/>
                <w:i/>
              </w:rPr>
              <w:t xml:space="preserve"> 다이어그램에 표현한다.</w:t>
            </w:r>
          </w:p>
        </w:tc>
      </w:tr>
    </w:tbl>
    <w:p w14:paraId="57E0BA4E" w14:textId="77777777" w:rsidR="00DE68F1" w:rsidRDefault="00DE68F1" w:rsidP="00DE4990"/>
    <w:p w14:paraId="6358380C" w14:textId="77777777" w:rsidR="00DE4990" w:rsidRPr="00DE4990" w:rsidRDefault="00DE4990" w:rsidP="00DE4990"/>
    <w:p w14:paraId="4A6B0BE9" w14:textId="77777777" w:rsidR="00AA23E5" w:rsidRPr="00423ED7" w:rsidRDefault="00423ED7" w:rsidP="00423ED7">
      <w:pPr>
        <w:jc w:val="center"/>
      </w:pPr>
      <w:r w:rsidRPr="00423ED7">
        <w:rPr>
          <w:i/>
          <w:noProof/>
        </w:rPr>
        <w:drawing>
          <wp:inline distT="0" distB="0" distL="0" distR="0" wp14:anchorId="7620A36C" wp14:editId="5D2A562D">
            <wp:extent cx="3925629" cy="3332044"/>
            <wp:effectExtent l="19050" t="0" r="0" b="0"/>
            <wp:docPr id="2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081" cy="33383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B4C489" w14:textId="77777777" w:rsidR="003C699B" w:rsidRDefault="003C699B" w:rsidP="003C699B">
      <w:pPr>
        <w:pStyle w:val="3"/>
      </w:pPr>
      <w:bookmarkStart w:id="8" w:name="_Toc206345674"/>
      <w:proofErr w:type="spellStart"/>
      <w:r>
        <w:rPr>
          <w:rFonts w:hint="eastAsia"/>
        </w:rPr>
        <w:lastRenderedPageBreak/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423ED7" w14:paraId="4FDA9219" w14:textId="77777777" w:rsidTr="00423ED7">
        <w:tc>
          <w:tcPr>
            <w:tcW w:w="8703" w:type="dxa"/>
          </w:tcPr>
          <w:p w14:paraId="3CE47BE9" w14:textId="77777777" w:rsidR="00423ED7" w:rsidRDefault="00423ED7" w:rsidP="00423ED7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F02018">
              <w:rPr>
                <w:rFonts w:hint="eastAsia"/>
                <w:i/>
              </w:rPr>
              <w:t>액터에</w:t>
            </w:r>
            <w:proofErr w:type="spellEnd"/>
            <w:r w:rsidRPr="00F02018">
              <w:rPr>
                <w:rFonts w:hint="eastAsia"/>
                <w:i/>
              </w:rPr>
              <w:t xml:space="preserve"> 대한 간략한 설명을 요약한다</w:t>
            </w:r>
            <w:r>
              <w:rPr>
                <w:rFonts w:hint="eastAsia"/>
                <w:i/>
              </w:rPr>
              <w:t>.</w:t>
            </w:r>
          </w:p>
          <w:p w14:paraId="24725FB4" w14:textId="77777777" w:rsidR="00423ED7" w:rsidRDefault="00423ED7" w:rsidP="003C699B">
            <w:pPr>
              <w:rPr>
                <w:i/>
              </w:rPr>
            </w:pPr>
            <w:r w:rsidRPr="00F02018">
              <w:rPr>
                <w:rFonts w:hint="eastAsia"/>
                <w:i/>
              </w:rPr>
              <w:t xml:space="preserve">설명은 해당 </w:t>
            </w:r>
            <w:proofErr w:type="spellStart"/>
            <w:r w:rsidRPr="00F02018">
              <w:rPr>
                <w:rFonts w:hint="eastAsia"/>
                <w:i/>
              </w:rPr>
              <w:t>액터가</w:t>
            </w:r>
            <w:proofErr w:type="spellEnd"/>
            <w:r w:rsidRPr="00F02018">
              <w:rPr>
                <w:rFonts w:hint="eastAsia"/>
                <w:i/>
              </w:rPr>
              <w:t xml:space="preserve"> 핵심적으로 이용하는 시스템의 기능을 중심으로 간결하게 기록한다.</w:t>
            </w:r>
          </w:p>
          <w:p w14:paraId="52CE4FDC" w14:textId="77777777" w:rsidR="00423ED7" w:rsidRPr="00423ED7" w:rsidRDefault="00423ED7" w:rsidP="003C699B">
            <w:pPr>
              <w:rPr>
                <w:i/>
              </w:rPr>
            </w:pPr>
            <w:r>
              <w:rPr>
                <w:rFonts w:hint="eastAsia"/>
                <w:i/>
              </w:rPr>
              <w:t xml:space="preserve">다른 패키지에 해당 </w:t>
            </w:r>
            <w:proofErr w:type="spellStart"/>
            <w:r>
              <w:rPr>
                <w:rFonts w:hint="eastAsia"/>
                <w:i/>
              </w:rPr>
              <w:t>액터에</w:t>
            </w:r>
            <w:proofErr w:type="spellEnd"/>
            <w:r>
              <w:rPr>
                <w:rFonts w:hint="eastAsia"/>
                <w:i/>
              </w:rPr>
              <w:t xml:space="preserve"> 대한 설명이 있다면 그 패키지를 참조하도록 기록한다.</w:t>
            </w:r>
          </w:p>
        </w:tc>
      </w:tr>
    </w:tbl>
    <w:p w14:paraId="0F23A77F" w14:textId="77777777" w:rsidR="00774B9F" w:rsidRPr="00423ED7" w:rsidRDefault="00774B9F" w:rsidP="003C699B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18"/>
        <w:gridCol w:w="1985"/>
        <w:gridCol w:w="4218"/>
      </w:tblGrid>
      <w:tr w:rsidR="003C699B" w14:paraId="5ACC96F4" w14:textId="77777777" w:rsidTr="003C699B">
        <w:tc>
          <w:tcPr>
            <w:tcW w:w="2518" w:type="dxa"/>
            <w:vAlign w:val="center"/>
          </w:tcPr>
          <w:p w14:paraId="65DD6184" w14:textId="77777777" w:rsidR="003C699B" w:rsidRDefault="003C699B" w:rsidP="003C699B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액터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1985" w:type="dxa"/>
          </w:tcPr>
          <w:p w14:paraId="78F2EF7F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유형</w:t>
            </w:r>
          </w:p>
        </w:tc>
        <w:tc>
          <w:tcPr>
            <w:tcW w:w="4218" w:type="dxa"/>
            <w:vAlign w:val="center"/>
          </w:tcPr>
          <w:p w14:paraId="1ADAE695" w14:textId="77777777" w:rsidR="003C699B" w:rsidRDefault="003C699B" w:rsidP="003C699B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3C699B" w14:paraId="11BDD3C2" w14:textId="77777777" w:rsidTr="003C699B">
        <w:tc>
          <w:tcPr>
            <w:tcW w:w="2518" w:type="dxa"/>
            <w:vAlign w:val="center"/>
          </w:tcPr>
          <w:p w14:paraId="75C7EAA6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시스템사용자</w:t>
            </w:r>
          </w:p>
        </w:tc>
        <w:tc>
          <w:tcPr>
            <w:tcW w:w="1985" w:type="dxa"/>
          </w:tcPr>
          <w:p w14:paraId="1181E49C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3F2BE35A" w14:textId="77777777" w:rsidR="003C699B" w:rsidRDefault="003C699B" w:rsidP="003C699B">
            <w:pPr>
              <w:spacing w:after="0"/>
            </w:pPr>
          </w:p>
        </w:tc>
      </w:tr>
      <w:tr w:rsidR="003C699B" w14:paraId="6DC10E2B" w14:textId="77777777" w:rsidTr="003C699B">
        <w:tc>
          <w:tcPr>
            <w:tcW w:w="2518" w:type="dxa"/>
            <w:vAlign w:val="center"/>
          </w:tcPr>
          <w:p w14:paraId="3A7167B5" w14:textId="77777777" w:rsidR="003C699B" w:rsidRDefault="00423ED7" w:rsidP="003C699B">
            <w:pPr>
              <w:spacing w:after="0"/>
            </w:pPr>
            <w:r>
              <w:rPr>
                <w:rFonts w:hint="eastAsia"/>
              </w:rPr>
              <w:t>도서대출자</w:t>
            </w:r>
          </w:p>
        </w:tc>
        <w:tc>
          <w:tcPr>
            <w:tcW w:w="1985" w:type="dxa"/>
          </w:tcPr>
          <w:p w14:paraId="2BA4675E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사용자</w:t>
            </w:r>
          </w:p>
        </w:tc>
        <w:tc>
          <w:tcPr>
            <w:tcW w:w="4218" w:type="dxa"/>
            <w:vAlign w:val="center"/>
          </w:tcPr>
          <w:p w14:paraId="5D1E481B" w14:textId="77777777" w:rsidR="003C699B" w:rsidRDefault="003C699B" w:rsidP="003C699B">
            <w:pPr>
              <w:spacing w:after="0"/>
            </w:pPr>
          </w:p>
        </w:tc>
      </w:tr>
      <w:tr w:rsidR="003C699B" w14:paraId="1BDA8AB3" w14:textId="77777777" w:rsidTr="003C699B">
        <w:tc>
          <w:tcPr>
            <w:tcW w:w="2518" w:type="dxa"/>
            <w:vAlign w:val="center"/>
          </w:tcPr>
          <w:p w14:paraId="22498A13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SMS전송시스템</w:t>
            </w:r>
          </w:p>
        </w:tc>
        <w:tc>
          <w:tcPr>
            <w:tcW w:w="1985" w:type="dxa"/>
          </w:tcPr>
          <w:p w14:paraId="7A42B784" w14:textId="77777777" w:rsidR="003C699B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6C874121" w14:textId="77777777" w:rsidR="003C699B" w:rsidRDefault="003C699B" w:rsidP="003C699B">
            <w:pPr>
              <w:spacing w:after="0"/>
            </w:pPr>
          </w:p>
        </w:tc>
      </w:tr>
      <w:tr w:rsidR="00F02018" w14:paraId="5999C2C4" w14:textId="77777777" w:rsidTr="003C699B">
        <w:tc>
          <w:tcPr>
            <w:tcW w:w="2518" w:type="dxa"/>
            <w:vAlign w:val="center"/>
          </w:tcPr>
          <w:p w14:paraId="2A07A44F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자동대출시스템</w:t>
            </w:r>
          </w:p>
        </w:tc>
        <w:tc>
          <w:tcPr>
            <w:tcW w:w="1985" w:type="dxa"/>
          </w:tcPr>
          <w:p w14:paraId="023735C8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시스템</w:t>
            </w:r>
          </w:p>
        </w:tc>
        <w:tc>
          <w:tcPr>
            <w:tcW w:w="4218" w:type="dxa"/>
            <w:vAlign w:val="center"/>
          </w:tcPr>
          <w:p w14:paraId="1B16ED49" w14:textId="77777777" w:rsidR="00F02018" w:rsidRDefault="00F02018" w:rsidP="003C699B">
            <w:pPr>
              <w:spacing w:after="0"/>
            </w:pPr>
          </w:p>
        </w:tc>
      </w:tr>
      <w:tr w:rsidR="00F02018" w14:paraId="1C2A096B" w14:textId="77777777" w:rsidTr="003C699B">
        <w:tc>
          <w:tcPr>
            <w:tcW w:w="2518" w:type="dxa"/>
            <w:vAlign w:val="center"/>
          </w:tcPr>
          <w:p w14:paraId="7AD1C15A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Timer</w:t>
            </w:r>
          </w:p>
        </w:tc>
        <w:tc>
          <w:tcPr>
            <w:tcW w:w="1985" w:type="dxa"/>
          </w:tcPr>
          <w:p w14:paraId="5BF385F7" w14:textId="77777777" w:rsidR="00F02018" w:rsidRDefault="00F02018" w:rsidP="003C699B">
            <w:pPr>
              <w:spacing w:after="0"/>
            </w:pPr>
            <w:r>
              <w:rPr>
                <w:rFonts w:hint="eastAsia"/>
              </w:rPr>
              <w:t>장치</w:t>
            </w:r>
          </w:p>
        </w:tc>
        <w:tc>
          <w:tcPr>
            <w:tcW w:w="4218" w:type="dxa"/>
            <w:vAlign w:val="center"/>
          </w:tcPr>
          <w:p w14:paraId="286740B4" w14:textId="77777777" w:rsidR="00F02018" w:rsidRDefault="00F02018" w:rsidP="003C699B">
            <w:pPr>
              <w:spacing w:after="0"/>
            </w:pPr>
          </w:p>
        </w:tc>
      </w:tr>
    </w:tbl>
    <w:p w14:paraId="13B8010D" w14:textId="77777777" w:rsidR="003C699B" w:rsidRPr="008A0A3D" w:rsidRDefault="003C699B" w:rsidP="003C699B"/>
    <w:p w14:paraId="150D0586" w14:textId="77777777" w:rsidR="0000767C" w:rsidRDefault="003C699B" w:rsidP="008A0A3D">
      <w:pPr>
        <w:pStyle w:val="3"/>
      </w:pPr>
      <w:bookmarkStart w:id="9" w:name="_Toc206345675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423ED7" w14:paraId="34FC8987" w14:textId="77777777" w:rsidTr="00423ED7">
        <w:tc>
          <w:tcPr>
            <w:tcW w:w="8703" w:type="dxa"/>
          </w:tcPr>
          <w:p w14:paraId="2F99A931" w14:textId="77777777" w:rsidR="00423ED7" w:rsidRPr="00423ED7" w:rsidRDefault="00423ED7" w:rsidP="008A0A3D">
            <w:pPr>
              <w:rPr>
                <w:i/>
              </w:rPr>
            </w:pPr>
            <w:r w:rsidRPr="00423ED7">
              <w:rPr>
                <w:rFonts w:hint="eastAsia"/>
                <w:i/>
              </w:rPr>
              <w:t xml:space="preserve">이 패키지에 속한 각 </w:t>
            </w:r>
            <w:proofErr w:type="spellStart"/>
            <w:r w:rsidRPr="00423ED7">
              <w:rPr>
                <w:rFonts w:hint="eastAsia"/>
                <w:i/>
              </w:rPr>
              <w:t>유스케이스에</w:t>
            </w:r>
            <w:proofErr w:type="spellEnd"/>
            <w:r w:rsidRPr="00423ED7">
              <w:rPr>
                <w:rFonts w:hint="eastAsia"/>
                <w:i/>
              </w:rPr>
              <w:t xml:space="preserve"> 대한 간략한 설명을 요약한다. 설명은 한/두 문장 정도로 </w:t>
            </w:r>
            <w:proofErr w:type="spellStart"/>
            <w:r w:rsidRPr="00423ED7">
              <w:rPr>
                <w:rFonts w:hint="eastAsia"/>
                <w:i/>
              </w:rPr>
              <w:t>기룩하며</w:t>
            </w:r>
            <w:proofErr w:type="spellEnd"/>
            <w:r w:rsidRPr="00423ED7">
              <w:rPr>
                <w:rFonts w:hint="eastAsia"/>
                <w:i/>
              </w:rPr>
              <w:t xml:space="preserve"> </w:t>
            </w:r>
            <w:proofErr w:type="spellStart"/>
            <w:r w:rsidRPr="00423ED7">
              <w:rPr>
                <w:rFonts w:hint="eastAsia"/>
                <w:i/>
              </w:rPr>
              <w:t>유스케이스</w:t>
            </w:r>
            <w:proofErr w:type="spellEnd"/>
            <w:r w:rsidRPr="00423ED7">
              <w:rPr>
                <w:rFonts w:hint="eastAsia"/>
                <w:i/>
              </w:rPr>
              <w:t xml:space="preserve"> 명세의 개요 보다는 간결하도록 한다.</w:t>
            </w:r>
          </w:p>
        </w:tc>
      </w:tr>
    </w:tbl>
    <w:p w14:paraId="5734D9E2" w14:textId="77777777" w:rsidR="00423ED7" w:rsidRDefault="00423ED7" w:rsidP="008A0A3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351"/>
        <w:gridCol w:w="4352"/>
      </w:tblGrid>
      <w:tr w:rsidR="008A0A3D" w14:paraId="01B40D05" w14:textId="77777777" w:rsidTr="008A0A3D">
        <w:tc>
          <w:tcPr>
            <w:tcW w:w="4351" w:type="dxa"/>
            <w:vAlign w:val="center"/>
          </w:tcPr>
          <w:p w14:paraId="219784C7" w14:textId="77777777" w:rsidR="008A0A3D" w:rsidRDefault="008A0A3D" w:rsidP="00657DAA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유스케이스</w:t>
            </w:r>
            <w:proofErr w:type="spellEnd"/>
            <w:r>
              <w:rPr>
                <w:rFonts w:hint="eastAsia"/>
              </w:rPr>
              <w:t xml:space="preserve"> 명</w:t>
            </w:r>
          </w:p>
        </w:tc>
        <w:tc>
          <w:tcPr>
            <w:tcW w:w="4352" w:type="dxa"/>
            <w:vAlign w:val="center"/>
          </w:tcPr>
          <w:p w14:paraId="4CCD7952" w14:textId="77777777" w:rsidR="008A0A3D" w:rsidRDefault="008A0A3D" w:rsidP="00657DAA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8A0A3D" w14:paraId="6B6E0664" w14:textId="77777777" w:rsidTr="008A0A3D">
        <w:tc>
          <w:tcPr>
            <w:tcW w:w="4351" w:type="dxa"/>
            <w:vAlign w:val="center"/>
          </w:tcPr>
          <w:p w14:paraId="73641E34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소장자료검색</w:t>
            </w:r>
          </w:p>
        </w:tc>
        <w:tc>
          <w:tcPr>
            <w:tcW w:w="4352" w:type="dxa"/>
            <w:vAlign w:val="center"/>
          </w:tcPr>
          <w:p w14:paraId="62E7A33B" w14:textId="77777777" w:rsidR="008A0A3D" w:rsidRDefault="008A0A3D" w:rsidP="008A0A3D">
            <w:pPr>
              <w:spacing w:after="0"/>
            </w:pPr>
          </w:p>
        </w:tc>
      </w:tr>
      <w:tr w:rsidR="008A0A3D" w14:paraId="3451668E" w14:textId="77777777" w:rsidTr="008A0A3D">
        <w:tc>
          <w:tcPr>
            <w:tcW w:w="4351" w:type="dxa"/>
            <w:vAlign w:val="center"/>
          </w:tcPr>
          <w:p w14:paraId="76F8231C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도서대출신청</w:t>
            </w:r>
          </w:p>
        </w:tc>
        <w:tc>
          <w:tcPr>
            <w:tcW w:w="4352" w:type="dxa"/>
            <w:vAlign w:val="center"/>
          </w:tcPr>
          <w:p w14:paraId="2867E1E2" w14:textId="77777777" w:rsidR="008A0A3D" w:rsidRDefault="008A0A3D" w:rsidP="008A0A3D">
            <w:pPr>
              <w:spacing w:after="0"/>
            </w:pPr>
          </w:p>
        </w:tc>
      </w:tr>
      <w:tr w:rsidR="008A0A3D" w14:paraId="3487A561" w14:textId="77777777" w:rsidTr="008A0A3D">
        <w:tc>
          <w:tcPr>
            <w:tcW w:w="4351" w:type="dxa"/>
            <w:vAlign w:val="center"/>
          </w:tcPr>
          <w:p w14:paraId="31D82C0E" w14:textId="77777777" w:rsidR="008A0A3D" w:rsidRDefault="00423ED7" w:rsidP="008A0A3D">
            <w:pPr>
              <w:spacing w:after="0"/>
            </w:pPr>
            <w:r>
              <w:rPr>
                <w:rFonts w:hint="eastAsia"/>
              </w:rPr>
              <w:t>대출신청자동취소</w:t>
            </w:r>
          </w:p>
        </w:tc>
        <w:tc>
          <w:tcPr>
            <w:tcW w:w="4352" w:type="dxa"/>
            <w:vAlign w:val="center"/>
          </w:tcPr>
          <w:p w14:paraId="4D1EE017" w14:textId="77777777" w:rsidR="008A0A3D" w:rsidRDefault="008A0A3D" w:rsidP="008A0A3D">
            <w:pPr>
              <w:spacing w:after="0"/>
            </w:pPr>
          </w:p>
        </w:tc>
      </w:tr>
      <w:tr w:rsidR="008A0A3D" w14:paraId="7470261F" w14:textId="77777777" w:rsidTr="008A0A3D">
        <w:tc>
          <w:tcPr>
            <w:tcW w:w="4351" w:type="dxa"/>
            <w:vAlign w:val="center"/>
          </w:tcPr>
          <w:p w14:paraId="52E0379B" w14:textId="77777777" w:rsidR="008A0A3D" w:rsidRDefault="00423ED7" w:rsidP="008A0A3D">
            <w:pPr>
              <w:spacing w:after="0"/>
            </w:pPr>
            <w:r>
              <w:lastRenderedPageBreak/>
              <w:t>…</w:t>
            </w:r>
          </w:p>
        </w:tc>
        <w:tc>
          <w:tcPr>
            <w:tcW w:w="4352" w:type="dxa"/>
            <w:vAlign w:val="center"/>
          </w:tcPr>
          <w:p w14:paraId="7EC20614" w14:textId="77777777" w:rsidR="008A0A3D" w:rsidRDefault="008A0A3D" w:rsidP="008A0A3D">
            <w:pPr>
              <w:spacing w:after="0"/>
            </w:pPr>
          </w:p>
        </w:tc>
      </w:tr>
    </w:tbl>
    <w:p w14:paraId="0D737305" w14:textId="77777777" w:rsidR="008A0A3D" w:rsidRPr="008A0A3D" w:rsidRDefault="008A0A3D" w:rsidP="008A0A3D"/>
    <w:p w14:paraId="21102EC1" w14:textId="77777777" w:rsidR="00BE27B5" w:rsidRDefault="0000767C" w:rsidP="008D3054">
      <w:pPr>
        <w:pStyle w:val="3"/>
      </w:pPr>
      <w:bookmarkStart w:id="10" w:name="_Toc206345676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 w:rsidR="00657DAA">
        <w:rPr>
          <w:rFonts w:hint="eastAsia"/>
        </w:rPr>
        <w:t>도서대출신청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360149" w14:paraId="6534FD99" w14:textId="77777777" w:rsidTr="00360149">
        <w:tc>
          <w:tcPr>
            <w:tcW w:w="8703" w:type="dxa"/>
          </w:tcPr>
          <w:p w14:paraId="04DE74D7" w14:textId="77777777" w:rsidR="00360149" w:rsidRDefault="00360149" w:rsidP="0000767C">
            <w:pPr>
              <w:rPr>
                <w:i/>
              </w:rPr>
            </w:pPr>
            <w:r w:rsidRPr="003C699B">
              <w:rPr>
                <w:rFonts w:hint="eastAsia"/>
                <w:i/>
              </w:rPr>
              <w:t xml:space="preserve">각 </w:t>
            </w:r>
            <w:proofErr w:type="spellStart"/>
            <w:r w:rsidRPr="003C699B">
              <w:rPr>
                <w:rFonts w:hint="eastAsia"/>
                <w:i/>
              </w:rPr>
              <w:t>유스케이스에</w:t>
            </w:r>
            <w:proofErr w:type="spellEnd"/>
            <w:r w:rsidRPr="003C699B">
              <w:rPr>
                <w:rFonts w:hint="eastAsia"/>
                <w:i/>
              </w:rPr>
              <w:t xml:space="preserve"> 대한 상세 명세를 작성한다.</w:t>
            </w:r>
          </w:p>
        </w:tc>
      </w:tr>
    </w:tbl>
    <w:p w14:paraId="3CF1B7D7" w14:textId="77777777" w:rsidR="0000767C" w:rsidRPr="00360149" w:rsidRDefault="0000767C" w:rsidP="0000767C"/>
    <w:p w14:paraId="2026841B" w14:textId="77777777" w:rsidR="007729E6" w:rsidRDefault="007729E6" w:rsidP="00DE4D5B">
      <w:pPr>
        <w:pStyle w:val="4"/>
      </w:pPr>
      <w:bookmarkStart w:id="11" w:name="_Toc206345677"/>
      <w:r>
        <w:rPr>
          <w:rFonts w:hint="eastAsia"/>
        </w:rPr>
        <w:t>개요</w:t>
      </w:r>
      <w:bookmarkEnd w:id="11"/>
    </w:p>
    <w:p w14:paraId="00A6C0DA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대출하고자 하는 도서를 신청한다. 신청된 도서는 일정 기간 동안 대출신청자에게 예약된다.</w:t>
      </w:r>
    </w:p>
    <w:p w14:paraId="184111C9" w14:textId="77777777" w:rsidR="00F94F89" w:rsidRPr="005A4AA7" w:rsidRDefault="00F94F89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대출 가능 도서가 없는 경우 시스템은 해당 도서가 준비되면 대출신청자에게 SMS전송시스템을 통하여 대출가능 함을 통보한다.</w:t>
      </w:r>
    </w:p>
    <w:p w14:paraId="13541468" w14:textId="77777777" w:rsidR="00F94F89" w:rsidRDefault="001E7CA3" w:rsidP="001E7CA3">
      <w:pPr>
        <w:pStyle w:val="af8"/>
        <w:numPr>
          <w:ilvl w:val="0"/>
          <w:numId w:val="38"/>
        </w:numPr>
        <w:spacing w:after="0"/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실제로 대출을 하기 전에 대출신청을 취소할 수 있다. 대출신청 후 일정 시간 내에 실제 대출을 하지 않은 경우 Timer를 통해서 시스템은 자동으로 대출신청을 취소시킨다.</w:t>
      </w:r>
    </w:p>
    <w:p w14:paraId="1B9F843B" w14:textId="77777777" w:rsidR="00770282" w:rsidRPr="00770282" w:rsidRDefault="001E7CA3" w:rsidP="001E7CA3">
      <w:pPr>
        <w:pStyle w:val="af8"/>
        <w:numPr>
          <w:ilvl w:val="0"/>
          <w:numId w:val="38"/>
        </w:numPr>
        <w:ind w:leftChars="0"/>
      </w:pPr>
      <w:r>
        <w:rPr>
          <w:rFonts w:hint="eastAsia"/>
        </w:rPr>
        <w:t>도서대출자는</w:t>
      </w:r>
      <w:r w:rsidR="00F94F89">
        <w:rPr>
          <w:rFonts w:hint="eastAsia"/>
        </w:rPr>
        <w:t xml:space="preserve"> 신청된 도서 대출에 대한 진행 상황을 조회할 수 있다.</w:t>
      </w:r>
    </w:p>
    <w:p w14:paraId="51A08E3B" w14:textId="77777777" w:rsidR="004E7616" w:rsidRDefault="004E7616" w:rsidP="00F94F89">
      <w:pPr>
        <w:pStyle w:val="4"/>
      </w:pPr>
      <w:bookmarkStart w:id="12" w:name="_Toc206345678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12"/>
      <w:proofErr w:type="spellEnd"/>
    </w:p>
    <w:p w14:paraId="177D57DF" w14:textId="77777777" w:rsidR="00F94F89" w:rsidRDefault="004E2852" w:rsidP="00F94F89">
      <w:proofErr w:type="spellStart"/>
      <w:r>
        <w:rPr>
          <w:rFonts w:hint="eastAsia"/>
        </w:rPr>
        <w:t>주액터</w:t>
      </w:r>
      <w:proofErr w:type="spellEnd"/>
      <w:r>
        <w:rPr>
          <w:rFonts w:hint="eastAsia"/>
        </w:rPr>
        <w:t>: 도서대출자(학생, 교수)</w:t>
      </w:r>
    </w:p>
    <w:p w14:paraId="3EA0CD7E" w14:textId="77777777" w:rsidR="004E2852" w:rsidRPr="00F94F89" w:rsidRDefault="004E2852" w:rsidP="00F94F89">
      <w:proofErr w:type="spellStart"/>
      <w:r>
        <w:rPr>
          <w:rFonts w:hint="eastAsia"/>
        </w:rPr>
        <w:t>보조액터</w:t>
      </w:r>
      <w:proofErr w:type="spellEnd"/>
      <w:r>
        <w:rPr>
          <w:rFonts w:hint="eastAsia"/>
        </w:rPr>
        <w:t>: 없음</w:t>
      </w:r>
    </w:p>
    <w:p w14:paraId="39F83F8D" w14:textId="77777777" w:rsidR="007729E6" w:rsidRDefault="004E7616" w:rsidP="00DE4D5B">
      <w:pPr>
        <w:pStyle w:val="4"/>
      </w:pPr>
      <w:bookmarkStart w:id="13" w:name="_Toc206345679"/>
      <w:r>
        <w:rPr>
          <w:rFonts w:hint="eastAsia"/>
        </w:rPr>
        <w:t>우선순위</w:t>
      </w:r>
      <w:bookmarkEnd w:id="13"/>
    </w:p>
    <w:p w14:paraId="03AAE9D4" w14:textId="77777777" w:rsidR="00F94F89" w:rsidRPr="00F94F89" w:rsidRDefault="001E7CA3" w:rsidP="00F94F89">
      <w:r>
        <w:rPr>
          <w:rFonts w:hint="eastAsia"/>
        </w:rPr>
        <w:t>중요도: 상, 난이도: 상</w:t>
      </w:r>
    </w:p>
    <w:p w14:paraId="4ED9292E" w14:textId="77777777" w:rsidR="007729E6" w:rsidRDefault="007729E6" w:rsidP="00DE4D5B">
      <w:pPr>
        <w:pStyle w:val="4"/>
      </w:pPr>
      <w:bookmarkStart w:id="14" w:name="_Toc206345680"/>
      <w:r>
        <w:rPr>
          <w:rFonts w:hint="eastAsia"/>
        </w:rPr>
        <w:t>선행 조건</w:t>
      </w:r>
      <w:bookmarkEnd w:id="14"/>
    </w:p>
    <w:p w14:paraId="7C0DA844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 xml:space="preserve">도서대출자는 시스템에 </w:t>
      </w:r>
      <w:proofErr w:type="spellStart"/>
      <w:r>
        <w:rPr>
          <w:rFonts w:hint="eastAsia"/>
        </w:rPr>
        <w:t>로그인을</w:t>
      </w:r>
      <w:proofErr w:type="spellEnd"/>
      <w:r>
        <w:rPr>
          <w:rFonts w:hint="eastAsia"/>
        </w:rPr>
        <w:t xml:space="preserve"> 한 생태이어야 한다.</w:t>
      </w:r>
    </w:p>
    <w:p w14:paraId="32FD41C0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한도 이상을 대출한 상태가 아니다.</w:t>
      </w:r>
    </w:p>
    <w:p w14:paraId="38D01EC5" w14:textId="77777777" w:rsidR="001E7CA3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는 대출 연체료를 미납한 상태가 아니다.</w:t>
      </w:r>
    </w:p>
    <w:p w14:paraId="23393200" w14:textId="77777777" w:rsidR="00F94F89" w:rsidRDefault="001E7CA3" w:rsidP="001E7CA3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lastRenderedPageBreak/>
        <w:t>대출하고자 하는 도서에 대하여 대출 가능한 도서가 1권 이상 존재 해야 한다.</w:t>
      </w:r>
    </w:p>
    <w:p w14:paraId="643FF9F2" w14:textId="77777777" w:rsidR="001E7CA3" w:rsidRPr="00F94F89" w:rsidRDefault="001E7CA3" w:rsidP="001E7CA3">
      <w:pPr>
        <w:pStyle w:val="af8"/>
        <w:spacing w:after="0"/>
        <w:ind w:leftChars="0"/>
      </w:pPr>
    </w:p>
    <w:p w14:paraId="0564B1DA" w14:textId="77777777" w:rsidR="007729E6" w:rsidRDefault="007729E6" w:rsidP="00DE4D5B">
      <w:pPr>
        <w:pStyle w:val="4"/>
      </w:pPr>
      <w:bookmarkStart w:id="15" w:name="_Toc206345681"/>
      <w:r>
        <w:rPr>
          <w:rFonts w:hint="eastAsia"/>
        </w:rPr>
        <w:t>후행 조건</w:t>
      </w:r>
      <w:bookmarkEnd w:id="15"/>
    </w:p>
    <w:p w14:paraId="0307B21E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도서대출자 별 대출신청이 가능한 도서의 수는 대출 신청된 도서 수만큼 감소한다.</w:t>
      </w:r>
    </w:p>
    <w:p w14:paraId="5948EC08" w14:textId="77777777" w:rsidR="00226D68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대출 신청이 된 도서는 대출 예약 상태가 된다.</w:t>
      </w:r>
    </w:p>
    <w:p w14:paraId="5D93E585" w14:textId="77777777" w:rsidR="00F94F89" w:rsidRDefault="00226D68" w:rsidP="00226D68">
      <w:pPr>
        <w:pStyle w:val="af8"/>
        <w:numPr>
          <w:ilvl w:val="0"/>
          <w:numId w:val="37"/>
        </w:numPr>
        <w:spacing w:after="0"/>
        <w:ind w:leftChars="0"/>
      </w:pPr>
      <w:r>
        <w:rPr>
          <w:rFonts w:hint="eastAsia"/>
        </w:rPr>
        <w:t>해당 도서에 대하여 대출이 가능한 도서의 수는 감소한다.</w:t>
      </w:r>
    </w:p>
    <w:p w14:paraId="0DD8FE67" w14:textId="77777777" w:rsidR="00226D68" w:rsidRPr="00F94F89" w:rsidRDefault="00226D68" w:rsidP="00226D68">
      <w:pPr>
        <w:pStyle w:val="af8"/>
        <w:spacing w:after="0"/>
        <w:ind w:leftChars="0"/>
      </w:pPr>
    </w:p>
    <w:p w14:paraId="58A47C26" w14:textId="77777777" w:rsidR="007729E6" w:rsidRDefault="007729E6" w:rsidP="00DE4D5B">
      <w:pPr>
        <w:pStyle w:val="4"/>
      </w:pPr>
      <w:bookmarkStart w:id="16" w:name="_Toc206345682"/>
      <w:r>
        <w:rPr>
          <w:rFonts w:hint="eastAsia"/>
        </w:rPr>
        <w:t>시나리오</w:t>
      </w:r>
      <w:bookmarkEnd w:id="16"/>
    </w:p>
    <w:p w14:paraId="393BA9A1" w14:textId="77777777" w:rsidR="00F94F89" w:rsidRPr="00AF3653" w:rsidRDefault="00AF3653" w:rsidP="00F94F89">
      <w:pPr>
        <w:rPr>
          <w:b/>
        </w:rPr>
      </w:pPr>
      <w:r w:rsidRPr="00AF3653">
        <w:rPr>
          <w:rFonts w:hint="eastAsia"/>
          <w:b/>
        </w:rPr>
        <w:t>기본 시나리오:</w:t>
      </w:r>
    </w:p>
    <w:p w14:paraId="40E74793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도서상세조회 화면에서 대출 신청할 도서의 </w:t>
      </w:r>
      <w:r>
        <w:t>“</w:t>
      </w:r>
      <w:r>
        <w:rPr>
          <w:rFonts w:hint="eastAsia"/>
        </w:rPr>
        <w:t>대출신청</w:t>
      </w:r>
      <w:r>
        <w:t>”</w:t>
      </w:r>
      <w:r>
        <w:rPr>
          <w:rFonts w:hint="eastAsia"/>
        </w:rPr>
        <w:t xml:space="preserve"> 버튼을 선택한다.</w:t>
      </w:r>
    </w:p>
    <w:p w14:paraId="03B1B430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도서대출신청 화면을 보여 준다. 도서대출신청 화면은 신청된 도서에 대하여 상세한 정보로서 도서명, 저자명, 출판사명, 출판 년도, 쪽수를 표시한다.</w:t>
      </w:r>
    </w:p>
    <w:p w14:paraId="535A4A7C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도서대출신청 화면에서 </w:t>
      </w:r>
      <w:r>
        <w:t>“</w:t>
      </w:r>
      <w:r>
        <w:rPr>
          <w:rFonts w:hint="eastAsia"/>
        </w:rPr>
        <w:t>대출신청</w:t>
      </w:r>
      <w:r>
        <w:t>”</w:t>
      </w:r>
      <w:r>
        <w:rPr>
          <w:rFonts w:hint="eastAsia"/>
        </w:rPr>
        <w:t xml:space="preserve"> 버튼을 선택한다.</w:t>
      </w:r>
    </w:p>
    <w:p w14:paraId="49E867F7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신청 도서에 대한 대출 예약을 기록하고 대출신청결과 화면을 출력한다. 대출신청결과 화면은 도서 이름, 저자, 도서 소장 위치, 대출 기한을 표시한다.</w:t>
      </w:r>
    </w:p>
    <w:p w14:paraId="73E93E4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 xml:space="preserve">도서대출자는 대출신청결과 화면에서 </w:t>
      </w:r>
      <w:r>
        <w:t>“</w:t>
      </w:r>
      <w:r>
        <w:rPr>
          <w:rFonts w:hint="eastAsia"/>
        </w:rPr>
        <w:t>확인</w:t>
      </w:r>
      <w:r>
        <w:t>”</w:t>
      </w:r>
      <w:r>
        <w:rPr>
          <w:rFonts w:hint="eastAsia"/>
        </w:rPr>
        <w:t xml:space="preserve"> 버튼을 선택한다.</w:t>
      </w:r>
    </w:p>
    <w:p w14:paraId="56080C6D" w14:textId="77777777" w:rsidR="00AF3653" w:rsidRDefault="00AF3653" w:rsidP="00AF3653">
      <w:pPr>
        <w:pStyle w:val="af8"/>
        <w:numPr>
          <w:ilvl w:val="0"/>
          <w:numId w:val="39"/>
        </w:numPr>
        <w:ind w:leftChars="0"/>
      </w:pPr>
      <w:r>
        <w:rPr>
          <w:rFonts w:hint="eastAsia"/>
        </w:rPr>
        <w:t>시스템은 대출신청결과 화면을 닫고 도서상세조회 화면을 갱신한다. 갱신된 도서상세조회 화면에는 도서에 대한 대출신청이 되었음이 표시된다.</w:t>
      </w:r>
    </w:p>
    <w:p w14:paraId="0DD1A690" w14:textId="77777777" w:rsidR="00AF3653" w:rsidRPr="00AF3653" w:rsidRDefault="00AF3653" w:rsidP="00AF3653">
      <w:pPr>
        <w:rPr>
          <w:b/>
        </w:rPr>
      </w:pPr>
      <w:r w:rsidRPr="00AF3653">
        <w:rPr>
          <w:rFonts w:hint="eastAsia"/>
          <w:b/>
        </w:rPr>
        <w:t>대출조회 및 취소 시나리오:</w:t>
      </w:r>
    </w:p>
    <w:p w14:paraId="3EEFAA8B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</w:t>
      </w:r>
      <w:proofErr w:type="spellStart"/>
      <w:r>
        <w:t>개인정보관리메인</w:t>
      </w:r>
      <w:proofErr w:type="spellEnd"/>
      <w:r>
        <w:rPr>
          <w:rFonts w:hint="eastAsia"/>
        </w:rPr>
        <w:t xml:space="preserve"> </w:t>
      </w:r>
      <w:r>
        <w:t>화면에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대출상황조회</w:t>
      </w:r>
      <w: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선택한다.</w:t>
      </w:r>
    </w:p>
    <w:p w14:paraId="0B6E743C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상황조회 화면을 보여 준다. 대출상황조회화면은 대출상황에 대한 요약 정보와 신청된 또는 대출된 각 도서에 대한 상세 정보를 보여 준다.</w:t>
      </w:r>
    </w:p>
    <w:p w14:paraId="276DDE31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 xml:space="preserve">대출상황 요약 정보: 대출 신청 도서 수, 대출 신청 취소 도서 수, 대출 도서 </w:t>
      </w:r>
      <w:r>
        <w:rPr>
          <w:rFonts w:hint="eastAsia"/>
        </w:rPr>
        <w:lastRenderedPageBreak/>
        <w:t>수, 반납 도서 수, 연체 도서 수, 부과된 연체료</w:t>
      </w:r>
    </w:p>
    <w:p w14:paraId="3CF1C0B6" w14:textId="77777777" w:rsidR="00AF3653" w:rsidRDefault="00AF3653" w:rsidP="00AF3653">
      <w:pPr>
        <w:pStyle w:val="af8"/>
        <w:numPr>
          <w:ilvl w:val="1"/>
          <w:numId w:val="40"/>
        </w:numPr>
        <w:ind w:leftChars="0"/>
      </w:pPr>
      <w:r>
        <w:rPr>
          <w:rFonts w:hint="eastAsia"/>
        </w:rPr>
        <w:t>대출 상세 정보: 도서대출 상태(</w:t>
      </w:r>
      <w:proofErr w:type="spellStart"/>
      <w:r>
        <w:rPr>
          <w:rFonts w:hint="eastAsia"/>
        </w:rPr>
        <w:t>신청중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신청취소됨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신청자동취소됨</w:t>
      </w:r>
      <w:proofErr w:type="spellEnd"/>
      <w:r>
        <w:rPr>
          <w:rFonts w:hint="eastAsia"/>
        </w:rPr>
        <w:t xml:space="preserve">, </w:t>
      </w:r>
      <w:proofErr w:type="spellStart"/>
      <w:r>
        <w:rPr>
          <w:rFonts w:hint="eastAsia"/>
        </w:rPr>
        <w:t>대출중</w:t>
      </w:r>
      <w:proofErr w:type="spellEnd"/>
      <w:r>
        <w:rPr>
          <w:rFonts w:hint="eastAsia"/>
        </w:rPr>
        <w:t xml:space="preserve">, 반납됨, </w:t>
      </w:r>
      <w:proofErr w:type="spellStart"/>
      <w:r>
        <w:rPr>
          <w:rFonts w:hint="eastAsia"/>
        </w:rPr>
        <w:t>반납연체중</w:t>
      </w:r>
      <w:proofErr w:type="spellEnd"/>
      <w:r>
        <w:rPr>
          <w:rFonts w:hint="eastAsia"/>
        </w:rPr>
        <w:t>), 도서명, 저자명, 대출신청일, 대출기한일, 신청취소일, 대출일, 반납기한일, 반납일, 반납 연장횟수</w:t>
      </w:r>
    </w:p>
    <w:p w14:paraId="217AE7D3" w14:textId="77777777" w:rsidR="00AF3653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 xml:space="preserve">도서대출자는 대출상황조회 화면에서 대출신청을 취소하고자 하는 도서 정보에 대하여 </w:t>
      </w:r>
      <w:r>
        <w:t>“</w:t>
      </w:r>
      <w:r>
        <w:rPr>
          <w:rFonts w:hint="eastAsia"/>
        </w:rPr>
        <w:t>대출신청취소</w:t>
      </w:r>
      <w:r>
        <w:t>”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선택한다.</w:t>
      </w:r>
    </w:p>
    <w:p w14:paraId="031C5E1A" w14:textId="77777777" w:rsidR="00AF3653" w:rsidRPr="00F94F89" w:rsidRDefault="00AF3653" w:rsidP="00AF3653">
      <w:pPr>
        <w:pStyle w:val="af8"/>
        <w:numPr>
          <w:ilvl w:val="0"/>
          <w:numId w:val="40"/>
        </w:numPr>
        <w:ind w:leftChars="0"/>
      </w:pPr>
      <w:r>
        <w:rPr>
          <w:rFonts w:hint="eastAsia"/>
        </w:rPr>
        <w:t>시스템은 대출신청 취소에 대한 기록을 하고 대출상황조회 화면을 갱신한다.</w:t>
      </w:r>
    </w:p>
    <w:p w14:paraId="7252B3C1" w14:textId="77777777" w:rsidR="007729E6" w:rsidRDefault="007729E6" w:rsidP="00DE4D5B">
      <w:pPr>
        <w:pStyle w:val="4"/>
      </w:pPr>
      <w:bookmarkStart w:id="17" w:name="_Toc206345683"/>
      <w:r>
        <w:rPr>
          <w:rFonts w:hint="eastAsia"/>
        </w:rPr>
        <w:t>비기능적 요구사항</w:t>
      </w:r>
      <w:bookmarkEnd w:id="17"/>
    </w:p>
    <w:p w14:paraId="69C6E8AD" w14:textId="77777777" w:rsidR="00F94F89" w:rsidRPr="00F94F89" w:rsidRDefault="00C4314C" w:rsidP="00F94F89">
      <w:r>
        <w:rPr>
          <w:rFonts w:hint="eastAsia"/>
        </w:rPr>
        <w:t>해당 없음</w:t>
      </w:r>
    </w:p>
    <w:p w14:paraId="0ED92578" w14:textId="77777777" w:rsidR="00BE27B5" w:rsidRDefault="00DE4D5B" w:rsidP="00DE4D5B">
      <w:pPr>
        <w:pStyle w:val="3"/>
      </w:pPr>
      <w:bookmarkStart w:id="18" w:name="_Toc206345684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r>
        <w:rPr>
          <w:rFonts w:hint="eastAsia"/>
        </w:rPr>
        <w:t>소장도서검색</w:t>
      </w:r>
      <w:bookmarkEnd w:id="18"/>
    </w:p>
    <w:p w14:paraId="3B7F204B" w14:textId="77777777" w:rsidR="00D836ED" w:rsidRDefault="00D836ED" w:rsidP="00D836ED">
      <w:pPr>
        <w:pStyle w:val="4"/>
      </w:pPr>
      <w:bookmarkStart w:id="19" w:name="_Toc206345685"/>
      <w:r>
        <w:rPr>
          <w:rFonts w:hint="eastAsia"/>
        </w:rPr>
        <w:t>개요</w:t>
      </w:r>
      <w:bookmarkEnd w:id="19"/>
    </w:p>
    <w:p w14:paraId="1706C3D3" w14:textId="77777777" w:rsidR="004E7616" w:rsidRDefault="004E7616" w:rsidP="004E7616">
      <w:pPr>
        <w:pStyle w:val="4"/>
      </w:pPr>
      <w:bookmarkStart w:id="20" w:name="_Toc206345686"/>
      <w:r>
        <w:rPr>
          <w:rFonts w:hint="eastAsia"/>
        </w:rPr>
        <w:t xml:space="preserve">관련 </w:t>
      </w:r>
      <w:proofErr w:type="spellStart"/>
      <w:r>
        <w:rPr>
          <w:rFonts w:hint="eastAsia"/>
        </w:rPr>
        <w:t>액터</w:t>
      </w:r>
      <w:bookmarkEnd w:id="20"/>
      <w:proofErr w:type="spellEnd"/>
    </w:p>
    <w:p w14:paraId="799342AD" w14:textId="77777777" w:rsidR="00D836ED" w:rsidRDefault="004E7616" w:rsidP="00D836ED">
      <w:pPr>
        <w:pStyle w:val="4"/>
      </w:pPr>
      <w:bookmarkStart w:id="21" w:name="_Toc206345687"/>
      <w:r>
        <w:rPr>
          <w:rFonts w:hint="eastAsia"/>
        </w:rPr>
        <w:t>우선순위</w:t>
      </w:r>
      <w:bookmarkEnd w:id="21"/>
    </w:p>
    <w:p w14:paraId="2171DC90" w14:textId="77777777" w:rsidR="00D836ED" w:rsidRDefault="00D836ED" w:rsidP="00D836ED">
      <w:pPr>
        <w:pStyle w:val="4"/>
      </w:pPr>
      <w:bookmarkStart w:id="22" w:name="_Toc206345688"/>
      <w:r>
        <w:rPr>
          <w:rFonts w:hint="eastAsia"/>
        </w:rPr>
        <w:t>선행 조건</w:t>
      </w:r>
      <w:bookmarkEnd w:id="22"/>
    </w:p>
    <w:p w14:paraId="28274194" w14:textId="77777777" w:rsidR="00D836ED" w:rsidRDefault="00D836ED" w:rsidP="00D836ED">
      <w:pPr>
        <w:pStyle w:val="4"/>
      </w:pPr>
      <w:bookmarkStart w:id="23" w:name="_Toc206345689"/>
      <w:r>
        <w:rPr>
          <w:rFonts w:hint="eastAsia"/>
        </w:rPr>
        <w:t>후행 조건</w:t>
      </w:r>
      <w:bookmarkEnd w:id="23"/>
    </w:p>
    <w:p w14:paraId="050B8643" w14:textId="77777777" w:rsidR="00D836ED" w:rsidRDefault="00D836ED" w:rsidP="00D836ED">
      <w:pPr>
        <w:pStyle w:val="4"/>
      </w:pPr>
      <w:bookmarkStart w:id="24" w:name="_Toc206345690"/>
      <w:r>
        <w:rPr>
          <w:rFonts w:hint="eastAsia"/>
        </w:rPr>
        <w:t>시나리오</w:t>
      </w:r>
      <w:bookmarkEnd w:id="24"/>
    </w:p>
    <w:p w14:paraId="262A745C" w14:textId="77777777" w:rsidR="00D836ED" w:rsidRPr="0000767C" w:rsidRDefault="00D836ED" w:rsidP="00D836ED">
      <w:pPr>
        <w:pStyle w:val="4"/>
      </w:pPr>
      <w:bookmarkStart w:id="25" w:name="_Toc206345691"/>
      <w:r>
        <w:rPr>
          <w:rFonts w:hint="eastAsia"/>
        </w:rPr>
        <w:t>비기능적 요구사항</w:t>
      </w:r>
      <w:bookmarkEnd w:id="25"/>
    </w:p>
    <w:p w14:paraId="45BEB3DB" w14:textId="77777777" w:rsidR="00D836ED" w:rsidRPr="00D836ED" w:rsidRDefault="00D836ED" w:rsidP="00D836ED"/>
    <w:p w14:paraId="4006A882" w14:textId="77777777" w:rsidR="00C4516E" w:rsidRDefault="00C4516E" w:rsidP="001A007D">
      <w:pPr>
        <w:pStyle w:val="20"/>
        <w:rPr>
          <w:i/>
        </w:rPr>
      </w:pPr>
      <w:bookmarkStart w:id="26" w:name="_Toc206345692"/>
      <w:proofErr w:type="spellStart"/>
      <w:r>
        <w:rPr>
          <w:rFonts w:hint="eastAsia"/>
        </w:rPr>
        <w:lastRenderedPageBreak/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패키지</w:t>
      </w:r>
      <w:r w:rsidR="00442E32">
        <w:rPr>
          <w:rFonts w:hint="eastAsia"/>
        </w:rPr>
        <w:t xml:space="preserve"> </w:t>
      </w:r>
      <w:r w:rsidR="00442E32">
        <w:rPr>
          <w:rFonts w:hint="eastAsia"/>
        </w:rPr>
        <w:t>명세</w:t>
      </w:r>
      <w:r>
        <w:rPr>
          <w:rFonts w:hint="eastAsia"/>
        </w:rPr>
        <w:t xml:space="preserve">: </w:t>
      </w:r>
      <w:r w:rsidRPr="00C4516E">
        <w:rPr>
          <w:rFonts w:hint="eastAsia"/>
          <w:i/>
        </w:rPr>
        <w:t>패키지</w:t>
      </w:r>
      <w:r w:rsidRPr="00C4516E">
        <w:rPr>
          <w:rFonts w:hint="eastAsia"/>
          <w:i/>
        </w:rPr>
        <w:t>2</w:t>
      </w:r>
      <w:bookmarkEnd w:id="26"/>
    </w:p>
    <w:p w14:paraId="5A7B55CC" w14:textId="77777777" w:rsidR="00C4516E" w:rsidRDefault="00C4516E" w:rsidP="00C4516E">
      <w:pPr>
        <w:pStyle w:val="3"/>
      </w:pPr>
      <w:bookmarkStart w:id="27" w:name="_Toc206345693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27"/>
    </w:p>
    <w:p w14:paraId="48975364" w14:textId="77777777" w:rsidR="00C4516E" w:rsidRDefault="00C4516E" w:rsidP="00C4516E">
      <w:pPr>
        <w:pStyle w:val="3"/>
      </w:pPr>
      <w:bookmarkStart w:id="28" w:name="_Toc206345694"/>
      <w:proofErr w:type="spellStart"/>
      <w:r>
        <w:rPr>
          <w:rFonts w:hint="eastAsia"/>
        </w:rPr>
        <w:t>액터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8"/>
    </w:p>
    <w:p w14:paraId="70670CD3" w14:textId="77777777" w:rsidR="00C4516E" w:rsidRDefault="00C4516E" w:rsidP="00C4516E">
      <w:pPr>
        <w:pStyle w:val="3"/>
      </w:pPr>
      <w:bookmarkStart w:id="29" w:name="_Toc206345695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개요</w:t>
      </w:r>
      <w:bookmarkEnd w:id="29"/>
    </w:p>
    <w:p w14:paraId="3C63F144" w14:textId="77777777" w:rsidR="00C4516E" w:rsidRDefault="00C4516E" w:rsidP="00C4516E">
      <w:pPr>
        <w:pStyle w:val="3"/>
      </w:pPr>
      <w:bookmarkStart w:id="30" w:name="_Toc206345696"/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명세</w:t>
      </w:r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2-1</w:t>
      </w:r>
      <w:bookmarkEnd w:id="30"/>
    </w:p>
    <w:p w14:paraId="612B85DB" w14:textId="77777777" w:rsidR="00C4516E" w:rsidRPr="00C4516E" w:rsidRDefault="00C4516E" w:rsidP="00C4516E">
      <w:pPr>
        <w:pStyle w:val="3"/>
      </w:pPr>
      <w:bookmarkStart w:id="31" w:name="_Toc206345697"/>
      <w:proofErr w:type="spellStart"/>
      <w:r>
        <w:rPr>
          <w:rFonts w:hint="eastAsia"/>
        </w:rPr>
        <w:t>유스케이스명세</w:t>
      </w:r>
      <w:proofErr w:type="spellEnd"/>
      <w:r>
        <w:rPr>
          <w:rFonts w:hint="eastAsia"/>
        </w:rPr>
        <w:t xml:space="preserve">: </w:t>
      </w:r>
      <w:proofErr w:type="spellStart"/>
      <w:r>
        <w:rPr>
          <w:rFonts w:hint="eastAsia"/>
        </w:rPr>
        <w:t>유스케이스</w:t>
      </w:r>
      <w:proofErr w:type="spellEnd"/>
      <w:r>
        <w:rPr>
          <w:rFonts w:hint="eastAsia"/>
        </w:rPr>
        <w:t>2-2</w:t>
      </w:r>
      <w:bookmarkEnd w:id="31"/>
    </w:p>
    <w:p w14:paraId="5DBB1FB0" w14:textId="77777777" w:rsidR="008D3054" w:rsidRDefault="00C4516E" w:rsidP="009A18C0">
      <w:pPr>
        <w:pStyle w:val="11"/>
      </w:pPr>
      <w:bookmarkStart w:id="32" w:name="_Toc206345698"/>
      <w:r>
        <w:rPr>
          <w:rFonts w:hint="eastAsia"/>
        </w:rPr>
        <w:lastRenderedPageBreak/>
        <w:t>시스템 품질 요구사항</w:t>
      </w:r>
      <w:bookmarkEnd w:id="32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005ED8" w14:paraId="2BA2D977" w14:textId="77777777" w:rsidTr="00005ED8">
        <w:tc>
          <w:tcPr>
            <w:tcW w:w="8703" w:type="dxa"/>
          </w:tcPr>
          <w:p w14:paraId="6EBB89D0" w14:textId="77777777" w:rsidR="00005ED8" w:rsidRPr="00005ED8" w:rsidRDefault="00005ED8" w:rsidP="00005ED8">
            <w:pPr>
              <w:rPr>
                <w:i/>
              </w:rPr>
            </w:pPr>
            <w:r w:rsidRPr="00005ED8">
              <w:rPr>
                <w:rFonts w:hint="eastAsia"/>
                <w:i/>
              </w:rPr>
              <w:t xml:space="preserve">개별 </w:t>
            </w:r>
            <w:proofErr w:type="spellStart"/>
            <w:r w:rsidRPr="00005ED8">
              <w:rPr>
                <w:rFonts w:hint="eastAsia"/>
                <w:i/>
              </w:rPr>
              <w:t>유스케이스가</w:t>
            </w:r>
            <w:proofErr w:type="spellEnd"/>
            <w:r w:rsidRPr="00005ED8">
              <w:rPr>
                <w:rFonts w:hint="eastAsia"/>
                <w:i/>
              </w:rPr>
              <w:t xml:space="preserve"> 아니라 전체 시스템 관점의 품질 요구사항을 기술한다. 품질 요구사항은 명확하고, 구체적이고, 검증하도록 정의되어야 한다.</w:t>
            </w:r>
          </w:p>
        </w:tc>
      </w:tr>
    </w:tbl>
    <w:p w14:paraId="217D6919" w14:textId="77777777" w:rsidR="00005ED8" w:rsidRPr="00005ED8" w:rsidRDefault="00005ED8" w:rsidP="00005ED8"/>
    <w:p w14:paraId="34D34096" w14:textId="5CE73314" w:rsidR="00C25105" w:rsidRPr="00C25105" w:rsidRDefault="002720CF" w:rsidP="00962E73">
      <w:pPr>
        <w:pStyle w:val="20"/>
        <w:rPr>
          <w:rFonts w:hint="eastAsia"/>
        </w:rPr>
      </w:pPr>
      <w:bookmarkStart w:id="33" w:name="_Toc206345699"/>
      <w:r>
        <w:rPr>
          <w:rFonts w:hint="eastAsia"/>
        </w:rPr>
        <w:t>성능</w:t>
      </w:r>
      <w:bookmarkEnd w:id="33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276"/>
        <w:gridCol w:w="3544"/>
        <w:gridCol w:w="3969"/>
      </w:tblGrid>
      <w:tr w:rsidR="003506BF" w14:paraId="4226DE7D" w14:textId="77777777" w:rsidTr="00A01EBF">
        <w:trPr>
          <w:trHeight w:val="331"/>
        </w:trPr>
        <w:tc>
          <w:tcPr>
            <w:tcW w:w="1276" w:type="dxa"/>
          </w:tcPr>
          <w:p w14:paraId="337943A6" w14:textId="53EE31EA" w:rsidR="003506BF" w:rsidRPr="00962E73" w:rsidRDefault="003506BF" w:rsidP="003506BF">
            <w:pPr>
              <w:jc w:val="center"/>
              <w:rPr>
                <w:rFonts w:hint="eastAsia"/>
                <w:b/>
              </w:rPr>
            </w:pPr>
          </w:p>
        </w:tc>
        <w:tc>
          <w:tcPr>
            <w:tcW w:w="3544" w:type="dxa"/>
          </w:tcPr>
          <w:p w14:paraId="4E24F558" w14:textId="105F7640" w:rsidR="003506BF" w:rsidRPr="00962E73" w:rsidRDefault="00C25105" w:rsidP="003506BF">
            <w:pPr>
              <w:jc w:val="center"/>
              <w:rPr>
                <w:rFonts w:hint="eastAsia"/>
                <w:b/>
              </w:rPr>
            </w:pPr>
            <w:r w:rsidRPr="00962E73">
              <w:rPr>
                <w:rFonts w:hint="eastAsia"/>
                <w:b/>
              </w:rPr>
              <w:t>입력</w:t>
            </w:r>
          </w:p>
        </w:tc>
        <w:tc>
          <w:tcPr>
            <w:tcW w:w="3969" w:type="dxa"/>
          </w:tcPr>
          <w:p w14:paraId="7AE51A17" w14:textId="2539C9DB" w:rsidR="003506BF" w:rsidRPr="00962E73" w:rsidRDefault="003506BF" w:rsidP="00962E73">
            <w:pPr>
              <w:tabs>
                <w:tab w:val="left" w:pos="1400"/>
                <w:tab w:val="center" w:pos="1647"/>
              </w:tabs>
              <w:jc w:val="left"/>
              <w:rPr>
                <w:rFonts w:hint="eastAsia"/>
                <w:b/>
              </w:rPr>
            </w:pPr>
            <w:r w:rsidRPr="00962E73">
              <w:rPr>
                <w:b/>
              </w:rPr>
              <w:tab/>
            </w:r>
            <w:r w:rsidRPr="00962E73">
              <w:rPr>
                <w:rFonts w:hint="eastAsia"/>
                <w:b/>
              </w:rPr>
              <w:t xml:space="preserve"> </w:t>
            </w:r>
            <w:r w:rsidR="00962E73">
              <w:rPr>
                <w:rFonts w:hint="eastAsia"/>
                <w:b/>
              </w:rPr>
              <w:t>출</w:t>
            </w:r>
            <w:r w:rsidR="00C25105" w:rsidRPr="00962E73">
              <w:rPr>
                <w:rFonts w:hint="eastAsia"/>
                <w:b/>
              </w:rPr>
              <w:t>력</w:t>
            </w:r>
          </w:p>
        </w:tc>
      </w:tr>
      <w:tr w:rsidR="003506BF" w14:paraId="771EEBF5" w14:textId="77777777" w:rsidTr="00A01EBF">
        <w:tc>
          <w:tcPr>
            <w:tcW w:w="1276" w:type="dxa"/>
          </w:tcPr>
          <w:p w14:paraId="68323E3F" w14:textId="23EF5EAF" w:rsidR="003506BF" w:rsidRPr="001301A8" w:rsidRDefault="001301A8" w:rsidP="003506BF">
            <w:pPr>
              <w:jc w:val="center"/>
              <w:rPr>
                <w:rFonts w:hint="eastAsia"/>
                <w:b/>
              </w:rPr>
            </w:pPr>
            <w:r w:rsidRPr="001301A8">
              <w:rPr>
                <w:rFonts w:hint="eastAsia"/>
                <w:b/>
              </w:rPr>
              <w:t>글</w:t>
            </w:r>
          </w:p>
        </w:tc>
        <w:tc>
          <w:tcPr>
            <w:tcW w:w="3544" w:type="dxa"/>
          </w:tcPr>
          <w:p w14:paraId="6A8AD2BF" w14:textId="27671005" w:rsidR="003506BF" w:rsidRPr="00962E73" w:rsidRDefault="003506BF" w:rsidP="003506BF">
            <w:pPr>
              <w:jc w:val="center"/>
              <w:rPr>
                <w:rFonts w:hint="eastAsia"/>
              </w:rPr>
            </w:pPr>
            <w:r w:rsidRPr="00962E73">
              <w:rPr>
                <w:rFonts w:hint="eastAsia"/>
              </w:rPr>
              <w:t>고민이 있는 사람들이 고민을 올림</w:t>
            </w:r>
          </w:p>
        </w:tc>
        <w:tc>
          <w:tcPr>
            <w:tcW w:w="3969" w:type="dxa"/>
          </w:tcPr>
          <w:p w14:paraId="6AC3DDC0" w14:textId="2024E81A" w:rsidR="003506BF" w:rsidRPr="00962E73" w:rsidRDefault="003506BF" w:rsidP="003506BF">
            <w:pPr>
              <w:jc w:val="center"/>
              <w:rPr>
                <w:rFonts w:hint="eastAsia"/>
              </w:rPr>
            </w:pPr>
            <w:r w:rsidRPr="00962E73">
              <w:rPr>
                <w:rFonts w:hint="eastAsia"/>
              </w:rPr>
              <w:t>다른 사용자들의 조언</w:t>
            </w:r>
            <w:r w:rsidR="00C25105" w:rsidRPr="00962E73">
              <w:rPr>
                <w:rFonts w:hint="eastAsia"/>
              </w:rPr>
              <w:t>(</w:t>
            </w:r>
            <w:proofErr w:type="spellStart"/>
            <w:r w:rsidR="00C25105" w:rsidRPr="00962E73">
              <w:rPr>
                <w:rFonts w:hint="eastAsia"/>
              </w:rPr>
              <w:t>댓글</w:t>
            </w:r>
            <w:proofErr w:type="spellEnd"/>
            <w:r w:rsidR="00C25105" w:rsidRPr="00962E73">
              <w:rPr>
                <w:rFonts w:hint="eastAsia"/>
              </w:rPr>
              <w:t>)</w:t>
            </w:r>
            <w:r w:rsidRPr="00962E73">
              <w:rPr>
                <w:rFonts w:hint="eastAsia"/>
              </w:rPr>
              <w:t xml:space="preserve">을 </w:t>
            </w:r>
            <w:r w:rsidR="00C25105" w:rsidRPr="00962E73">
              <w:rPr>
                <w:rFonts w:hint="eastAsia"/>
              </w:rPr>
              <w:t>올림</w:t>
            </w:r>
            <w:r w:rsidRPr="00962E73">
              <w:rPr>
                <w:rFonts w:hint="eastAsia"/>
              </w:rPr>
              <w:t>.</w:t>
            </w:r>
          </w:p>
        </w:tc>
      </w:tr>
      <w:tr w:rsidR="003506BF" w14:paraId="6F141857" w14:textId="77777777" w:rsidTr="00A01EBF">
        <w:trPr>
          <w:trHeight w:val="376"/>
        </w:trPr>
        <w:tc>
          <w:tcPr>
            <w:tcW w:w="1276" w:type="dxa"/>
          </w:tcPr>
          <w:p w14:paraId="784F14B4" w14:textId="074FEB9E" w:rsidR="003506BF" w:rsidRPr="001301A8" w:rsidRDefault="001301A8" w:rsidP="003506BF">
            <w:pPr>
              <w:jc w:val="center"/>
              <w:rPr>
                <w:rFonts w:hint="eastAsia"/>
                <w:b/>
              </w:rPr>
            </w:pPr>
            <w:r w:rsidRPr="001301A8">
              <w:rPr>
                <w:rFonts w:hint="eastAsia"/>
                <w:b/>
              </w:rPr>
              <w:t>추천</w:t>
            </w:r>
          </w:p>
        </w:tc>
        <w:tc>
          <w:tcPr>
            <w:tcW w:w="3544" w:type="dxa"/>
          </w:tcPr>
          <w:p w14:paraId="0CDA4397" w14:textId="407FE695" w:rsidR="003506BF" w:rsidRPr="00962E73" w:rsidRDefault="00C25105" w:rsidP="003506BF">
            <w:pPr>
              <w:jc w:val="center"/>
              <w:rPr>
                <w:rFonts w:hint="eastAsia"/>
              </w:rPr>
            </w:pPr>
            <w:r w:rsidRPr="00962E73">
              <w:rPr>
                <w:rFonts w:hint="eastAsia"/>
              </w:rPr>
              <w:t>추천을 받음</w:t>
            </w:r>
          </w:p>
        </w:tc>
        <w:tc>
          <w:tcPr>
            <w:tcW w:w="3969" w:type="dxa"/>
          </w:tcPr>
          <w:p w14:paraId="2C5FB79F" w14:textId="1D6CF9E6" w:rsidR="003506BF" w:rsidRPr="00962E73" w:rsidRDefault="00C25105" w:rsidP="003506BF">
            <w:pPr>
              <w:jc w:val="center"/>
              <w:rPr>
                <w:rFonts w:hint="eastAsia"/>
              </w:rPr>
            </w:pPr>
            <w:proofErr w:type="spellStart"/>
            <w:r w:rsidRPr="00962E73">
              <w:rPr>
                <w:rFonts w:hint="eastAsia"/>
              </w:rPr>
              <w:t>피드가</w:t>
            </w:r>
            <w:proofErr w:type="spellEnd"/>
            <w:r w:rsidRPr="00962E73">
              <w:rPr>
                <w:rFonts w:hint="eastAsia"/>
              </w:rPr>
              <w:t xml:space="preserve"> 올라감</w:t>
            </w:r>
          </w:p>
        </w:tc>
      </w:tr>
      <w:tr w:rsidR="003506BF" w14:paraId="3ACE6840" w14:textId="77777777" w:rsidTr="00A01EBF">
        <w:trPr>
          <w:trHeight w:val="376"/>
        </w:trPr>
        <w:tc>
          <w:tcPr>
            <w:tcW w:w="1276" w:type="dxa"/>
          </w:tcPr>
          <w:p w14:paraId="7A2D7366" w14:textId="53CA273A" w:rsidR="001301A8" w:rsidRPr="001301A8" w:rsidRDefault="00A01EBF" w:rsidP="001301A8">
            <w:pPr>
              <w:jc w:val="center"/>
              <w:rPr>
                <w:rFonts w:hint="eastAsia"/>
                <w:b/>
              </w:rPr>
            </w:pPr>
            <w:proofErr w:type="spellStart"/>
            <w:r>
              <w:rPr>
                <w:rFonts w:hint="eastAsia"/>
                <w:b/>
              </w:rPr>
              <w:t>포스팃</w:t>
            </w:r>
            <w:proofErr w:type="spellEnd"/>
          </w:p>
        </w:tc>
        <w:tc>
          <w:tcPr>
            <w:tcW w:w="3544" w:type="dxa"/>
          </w:tcPr>
          <w:p w14:paraId="3CB10C5C" w14:textId="3167AB18" w:rsidR="003506BF" w:rsidRPr="00962E73" w:rsidRDefault="00A01EBF" w:rsidP="00A01EB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자신을 돌아볼 수 있는 질문 던짐.</w:t>
            </w:r>
          </w:p>
        </w:tc>
        <w:tc>
          <w:tcPr>
            <w:tcW w:w="3969" w:type="dxa"/>
          </w:tcPr>
          <w:p w14:paraId="6F340C72" w14:textId="2D3B601A" w:rsidR="003506BF" w:rsidRPr="00962E73" w:rsidRDefault="00A01EBF" w:rsidP="003506BF">
            <w:pPr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포스팃을</w:t>
            </w:r>
            <w:proofErr w:type="spellEnd"/>
            <w:r>
              <w:rPr>
                <w:rFonts w:hint="eastAsia"/>
              </w:rPr>
              <w:t xml:space="preserve"> 함</w:t>
            </w:r>
          </w:p>
        </w:tc>
      </w:tr>
      <w:tr w:rsidR="00C25105" w14:paraId="7A11F4AD" w14:textId="77777777" w:rsidTr="00A01EBF">
        <w:trPr>
          <w:trHeight w:val="376"/>
        </w:trPr>
        <w:tc>
          <w:tcPr>
            <w:tcW w:w="1276" w:type="dxa"/>
          </w:tcPr>
          <w:p w14:paraId="548C8D48" w14:textId="7746F69A" w:rsidR="00C25105" w:rsidRPr="001301A8" w:rsidRDefault="001301A8" w:rsidP="003506BF">
            <w:pPr>
              <w:jc w:val="center"/>
              <w:rPr>
                <w:rFonts w:hint="eastAsia"/>
                <w:b/>
              </w:rPr>
            </w:pPr>
            <w:r w:rsidRPr="001301A8">
              <w:rPr>
                <w:rFonts w:hint="eastAsia"/>
                <w:b/>
              </w:rPr>
              <w:t>태그</w:t>
            </w:r>
          </w:p>
        </w:tc>
        <w:tc>
          <w:tcPr>
            <w:tcW w:w="3544" w:type="dxa"/>
          </w:tcPr>
          <w:p w14:paraId="2F14D9DA" w14:textId="65FEF093" w:rsidR="00C25105" w:rsidRPr="00962E73" w:rsidRDefault="00C25105" w:rsidP="003506BF">
            <w:pPr>
              <w:jc w:val="center"/>
              <w:rPr>
                <w:rFonts w:hint="eastAsia"/>
              </w:rPr>
            </w:pPr>
            <w:r w:rsidRPr="00962E73">
              <w:rPr>
                <w:rFonts w:hint="eastAsia"/>
              </w:rPr>
              <w:t>해시태그를 사용</w:t>
            </w:r>
          </w:p>
        </w:tc>
        <w:tc>
          <w:tcPr>
            <w:tcW w:w="3969" w:type="dxa"/>
          </w:tcPr>
          <w:p w14:paraId="4DF639BD" w14:textId="19D9A986" w:rsidR="00C25105" w:rsidRPr="00962E73" w:rsidRDefault="00C25105" w:rsidP="003506BF">
            <w:pPr>
              <w:jc w:val="center"/>
              <w:rPr>
                <w:rFonts w:hint="eastAsia"/>
              </w:rPr>
            </w:pPr>
            <w:r w:rsidRPr="00962E73">
              <w:rPr>
                <w:rFonts w:hint="eastAsia"/>
              </w:rPr>
              <w:t>비슷한 고민 검색 가능</w:t>
            </w:r>
          </w:p>
        </w:tc>
        <w:bookmarkStart w:id="34" w:name="_GoBack"/>
        <w:bookmarkEnd w:id="34"/>
      </w:tr>
      <w:tr w:rsidR="00C25105" w14:paraId="70C86EC7" w14:textId="77777777" w:rsidTr="00A01EBF">
        <w:trPr>
          <w:trHeight w:val="376"/>
        </w:trPr>
        <w:tc>
          <w:tcPr>
            <w:tcW w:w="1276" w:type="dxa"/>
          </w:tcPr>
          <w:p w14:paraId="44CB5E49" w14:textId="20903713" w:rsidR="00C25105" w:rsidRPr="001301A8" w:rsidRDefault="001301A8" w:rsidP="003506BF">
            <w:pPr>
              <w:jc w:val="center"/>
              <w:rPr>
                <w:rFonts w:hint="eastAsia"/>
                <w:b/>
              </w:rPr>
            </w:pPr>
            <w:r w:rsidRPr="001301A8">
              <w:rPr>
                <w:rFonts w:hint="eastAsia"/>
                <w:b/>
              </w:rPr>
              <w:t>자가진단</w:t>
            </w:r>
          </w:p>
        </w:tc>
        <w:tc>
          <w:tcPr>
            <w:tcW w:w="3544" w:type="dxa"/>
          </w:tcPr>
          <w:p w14:paraId="48ECF095" w14:textId="34E9920F" w:rsidR="00C25105" w:rsidRPr="00962E73" w:rsidRDefault="00C25105" w:rsidP="003506BF">
            <w:pPr>
              <w:jc w:val="center"/>
              <w:rPr>
                <w:rFonts w:hint="eastAsia"/>
              </w:rPr>
            </w:pPr>
            <w:r w:rsidRPr="00962E73">
              <w:rPr>
                <w:rFonts w:hint="eastAsia"/>
              </w:rPr>
              <w:t>자가진</w:t>
            </w:r>
            <w:r w:rsidR="00962E73">
              <w:rPr>
                <w:rFonts w:hint="eastAsia"/>
              </w:rPr>
              <w:t>단</w:t>
            </w:r>
            <w:r w:rsidRPr="00962E73">
              <w:rPr>
                <w:rFonts w:hint="eastAsia"/>
              </w:rPr>
              <w:t>을 함</w:t>
            </w:r>
          </w:p>
        </w:tc>
        <w:tc>
          <w:tcPr>
            <w:tcW w:w="3969" w:type="dxa"/>
          </w:tcPr>
          <w:p w14:paraId="44D66AB5" w14:textId="5B53EEDA" w:rsidR="00C25105" w:rsidRPr="00962E73" w:rsidRDefault="00C25105" w:rsidP="003506BF">
            <w:pPr>
              <w:jc w:val="center"/>
              <w:rPr>
                <w:rFonts w:hint="eastAsia"/>
              </w:rPr>
            </w:pPr>
            <w:r w:rsidRPr="00962E73">
              <w:rPr>
                <w:rFonts w:hint="eastAsia"/>
              </w:rPr>
              <w:t>일주일 간격으로 자아 성찰 도움을 받음</w:t>
            </w:r>
          </w:p>
        </w:tc>
      </w:tr>
      <w:tr w:rsidR="00962E73" w14:paraId="720EF8FD" w14:textId="77777777" w:rsidTr="00A01EBF">
        <w:trPr>
          <w:trHeight w:val="376"/>
        </w:trPr>
        <w:tc>
          <w:tcPr>
            <w:tcW w:w="1276" w:type="dxa"/>
          </w:tcPr>
          <w:p w14:paraId="62E802F7" w14:textId="774EFA7C" w:rsidR="00962E73" w:rsidRPr="001301A8" w:rsidRDefault="001301A8" w:rsidP="003506BF">
            <w:pPr>
              <w:jc w:val="center"/>
              <w:rPr>
                <w:rFonts w:hint="eastAsia"/>
                <w:b/>
              </w:rPr>
            </w:pPr>
            <w:r w:rsidRPr="001301A8">
              <w:rPr>
                <w:rFonts w:hint="eastAsia"/>
                <w:b/>
              </w:rPr>
              <w:t>카테고리</w:t>
            </w:r>
          </w:p>
        </w:tc>
        <w:tc>
          <w:tcPr>
            <w:tcW w:w="3544" w:type="dxa"/>
          </w:tcPr>
          <w:p w14:paraId="79C6B563" w14:textId="0399B817" w:rsidR="00962E73" w:rsidRPr="00962E73" w:rsidRDefault="00962E73" w:rsidP="003506B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고민 종류 별로 나눠짐</w:t>
            </w:r>
          </w:p>
        </w:tc>
        <w:tc>
          <w:tcPr>
            <w:tcW w:w="3969" w:type="dxa"/>
          </w:tcPr>
          <w:p w14:paraId="57299A3D" w14:textId="66070484" w:rsidR="00962E73" w:rsidRPr="00962E73" w:rsidRDefault="00962E73" w:rsidP="003506B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고민 종류별로 검색 가능</w:t>
            </w:r>
          </w:p>
        </w:tc>
      </w:tr>
      <w:tr w:rsidR="003B5475" w14:paraId="74E00600" w14:textId="77777777" w:rsidTr="00A01EBF">
        <w:trPr>
          <w:trHeight w:val="376"/>
        </w:trPr>
        <w:tc>
          <w:tcPr>
            <w:tcW w:w="1276" w:type="dxa"/>
          </w:tcPr>
          <w:p w14:paraId="7BF3FF6C" w14:textId="56B17FEF" w:rsidR="003B5475" w:rsidRPr="001301A8" w:rsidRDefault="003B5475" w:rsidP="003506BF">
            <w:pPr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랜덤</w:t>
            </w:r>
          </w:p>
        </w:tc>
        <w:tc>
          <w:tcPr>
            <w:tcW w:w="3544" w:type="dxa"/>
          </w:tcPr>
          <w:p w14:paraId="5A9ABE6E" w14:textId="38A71198" w:rsidR="003B5475" w:rsidRDefault="003B5475" w:rsidP="003506B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편지를 랜덤으로 보낼 수 있음</w:t>
            </w:r>
          </w:p>
        </w:tc>
        <w:tc>
          <w:tcPr>
            <w:tcW w:w="3969" w:type="dxa"/>
          </w:tcPr>
          <w:p w14:paraId="7D8866E3" w14:textId="531235A1" w:rsidR="003B5475" w:rsidRDefault="003B5475" w:rsidP="003506B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선택적 답장 가능</w:t>
            </w:r>
          </w:p>
        </w:tc>
      </w:tr>
    </w:tbl>
    <w:p w14:paraId="24633ED0" w14:textId="77777777" w:rsidR="00C25105" w:rsidRPr="003506BF" w:rsidRDefault="00C25105" w:rsidP="00962E73">
      <w:pPr>
        <w:rPr>
          <w:rFonts w:hint="eastAsia"/>
        </w:rPr>
      </w:pPr>
    </w:p>
    <w:p w14:paraId="1C4BA05F" w14:textId="77777777" w:rsidR="002720CF" w:rsidRDefault="002720CF" w:rsidP="001A007D">
      <w:pPr>
        <w:pStyle w:val="20"/>
        <w:rPr>
          <w:rFonts w:hint="eastAsia"/>
        </w:rPr>
      </w:pPr>
      <w:bookmarkStart w:id="35" w:name="_Toc206345700"/>
      <w:r>
        <w:rPr>
          <w:rFonts w:hint="eastAsia"/>
        </w:rPr>
        <w:t>신뢰도</w:t>
      </w:r>
      <w:bookmarkEnd w:id="35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134"/>
        <w:gridCol w:w="7655"/>
      </w:tblGrid>
      <w:tr w:rsidR="00962E73" w14:paraId="48292EFF" w14:textId="77777777" w:rsidTr="00EB2481">
        <w:tc>
          <w:tcPr>
            <w:tcW w:w="1134" w:type="dxa"/>
          </w:tcPr>
          <w:p w14:paraId="349A309C" w14:textId="77777777" w:rsidR="00962E73" w:rsidRPr="00EB2481" w:rsidRDefault="00962E73" w:rsidP="00EB2481">
            <w:pPr>
              <w:jc w:val="center"/>
              <w:rPr>
                <w:rFonts w:hint="eastAsia"/>
                <w:b/>
              </w:rPr>
            </w:pPr>
          </w:p>
        </w:tc>
        <w:tc>
          <w:tcPr>
            <w:tcW w:w="7655" w:type="dxa"/>
          </w:tcPr>
          <w:p w14:paraId="1A479B9A" w14:textId="6CCA313B" w:rsidR="00962E73" w:rsidRPr="00EB2481" w:rsidRDefault="00EB2481" w:rsidP="00EB2481">
            <w:pPr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서비스 기능</w:t>
            </w:r>
          </w:p>
        </w:tc>
      </w:tr>
      <w:tr w:rsidR="00962E73" w14:paraId="1D49CE4B" w14:textId="77777777" w:rsidTr="00EB2481">
        <w:tc>
          <w:tcPr>
            <w:tcW w:w="1134" w:type="dxa"/>
          </w:tcPr>
          <w:p w14:paraId="6EFCD47C" w14:textId="63525D94" w:rsidR="00962E73" w:rsidRPr="00EB2481" w:rsidRDefault="00EB2481" w:rsidP="001301A8">
            <w:pPr>
              <w:rPr>
                <w:rFonts w:hint="eastAsia"/>
                <w:b/>
              </w:rPr>
            </w:pPr>
            <w:r w:rsidRPr="00EB2481">
              <w:rPr>
                <w:rFonts w:hint="eastAsia"/>
                <w:b/>
              </w:rPr>
              <w:t>가입</w:t>
            </w:r>
          </w:p>
        </w:tc>
        <w:tc>
          <w:tcPr>
            <w:tcW w:w="7655" w:type="dxa"/>
          </w:tcPr>
          <w:p w14:paraId="74708FCE" w14:textId="77777777" w:rsidR="00962E73" w:rsidRDefault="00962E73" w:rsidP="001301A8">
            <w:pPr>
              <w:rPr>
                <w:rFonts w:hint="eastAsia"/>
              </w:rPr>
            </w:pPr>
            <w:r>
              <w:rPr>
                <w:rFonts w:hint="eastAsia"/>
              </w:rPr>
              <w:t xml:space="preserve">익명성을 위해 별도의 인증 없는 가입으로 생년월일과 아이디만 이용하여 사용가능 </w:t>
            </w:r>
          </w:p>
        </w:tc>
      </w:tr>
      <w:tr w:rsidR="00EB2481" w:rsidRPr="00962E73" w14:paraId="7452E58C" w14:textId="77777777" w:rsidTr="00EB2481">
        <w:tc>
          <w:tcPr>
            <w:tcW w:w="1134" w:type="dxa"/>
          </w:tcPr>
          <w:p w14:paraId="337BE1D9" w14:textId="1816231E" w:rsidR="00EB2481" w:rsidRPr="00EB2481" w:rsidRDefault="00EB2481" w:rsidP="001301A8">
            <w:pPr>
              <w:rPr>
                <w:rFonts w:hint="eastAsia"/>
                <w:b/>
              </w:rPr>
            </w:pPr>
            <w:r w:rsidRPr="00EB2481">
              <w:rPr>
                <w:rFonts w:hint="eastAsia"/>
                <w:b/>
              </w:rPr>
              <w:t>전문가</w:t>
            </w:r>
          </w:p>
        </w:tc>
        <w:tc>
          <w:tcPr>
            <w:tcW w:w="7655" w:type="dxa"/>
          </w:tcPr>
          <w:p w14:paraId="32940A10" w14:textId="244DE884" w:rsidR="00EB2481" w:rsidRPr="00962E73" w:rsidRDefault="00EB2481" w:rsidP="001301A8">
            <w:pPr>
              <w:rPr>
                <w:rFonts w:hint="eastAsia"/>
              </w:rPr>
            </w:pPr>
            <w:r>
              <w:rPr>
                <w:rFonts w:hint="eastAsia"/>
              </w:rPr>
              <w:t>전문가가 올린 신뢰성을 위한 전문가의 정보가 제공됨.</w:t>
            </w:r>
          </w:p>
        </w:tc>
      </w:tr>
    </w:tbl>
    <w:p w14:paraId="3D926785" w14:textId="77777777" w:rsidR="00962E73" w:rsidRPr="00962E73" w:rsidRDefault="00962E73" w:rsidP="00962E73"/>
    <w:p w14:paraId="1C5416F5" w14:textId="77777777" w:rsidR="0053481B" w:rsidRDefault="002720CF" w:rsidP="001A007D">
      <w:pPr>
        <w:pStyle w:val="20"/>
        <w:rPr>
          <w:rFonts w:hint="eastAsia"/>
        </w:rPr>
      </w:pPr>
      <w:bookmarkStart w:id="36" w:name="_Toc206345701"/>
      <w:proofErr w:type="spellStart"/>
      <w:r>
        <w:rPr>
          <w:rFonts w:hint="eastAsia"/>
        </w:rPr>
        <w:lastRenderedPageBreak/>
        <w:t>확장성</w:t>
      </w:r>
      <w:bookmarkEnd w:id="36"/>
      <w:proofErr w:type="spellEnd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88"/>
        <w:gridCol w:w="7201"/>
      </w:tblGrid>
      <w:tr w:rsidR="001301A8" w14:paraId="76EDE804" w14:textId="77777777" w:rsidTr="00EB2481">
        <w:tc>
          <w:tcPr>
            <w:tcW w:w="1588" w:type="dxa"/>
          </w:tcPr>
          <w:p w14:paraId="10FCA813" w14:textId="77777777" w:rsidR="001301A8" w:rsidRPr="00EB2481" w:rsidRDefault="001301A8" w:rsidP="00EB2481">
            <w:pPr>
              <w:jc w:val="center"/>
              <w:rPr>
                <w:b/>
              </w:rPr>
            </w:pPr>
          </w:p>
        </w:tc>
        <w:tc>
          <w:tcPr>
            <w:tcW w:w="7201" w:type="dxa"/>
          </w:tcPr>
          <w:p w14:paraId="47C8A1A4" w14:textId="4CD3FF77" w:rsidR="001301A8" w:rsidRPr="00EB2481" w:rsidRDefault="00EB2481" w:rsidP="00EB2481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효과</w:t>
            </w:r>
          </w:p>
        </w:tc>
      </w:tr>
      <w:tr w:rsidR="001301A8" w14:paraId="58A320F1" w14:textId="77777777" w:rsidTr="00EB2481">
        <w:tc>
          <w:tcPr>
            <w:tcW w:w="1588" w:type="dxa"/>
          </w:tcPr>
          <w:p w14:paraId="1FEAE0AF" w14:textId="1FA07C79" w:rsidR="001301A8" w:rsidRPr="00EB2481" w:rsidRDefault="00EB2481" w:rsidP="001301A8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전문가</w:t>
            </w:r>
          </w:p>
        </w:tc>
        <w:tc>
          <w:tcPr>
            <w:tcW w:w="7201" w:type="dxa"/>
          </w:tcPr>
          <w:p w14:paraId="10BA5D8A" w14:textId="6CDD6721" w:rsidR="001301A8" w:rsidRPr="001301A8" w:rsidRDefault="00EB2481" w:rsidP="001301A8">
            <w:r>
              <w:rPr>
                <w:rFonts w:hint="eastAsia"/>
              </w:rPr>
              <w:t xml:space="preserve">전문가의 </w:t>
            </w:r>
            <w:proofErr w:type="spellStart"/>
            <w:r>
              <w:rPr>
                <w:rFonts w:hint="eastAsia"/>
              </w:rPr>
              <w:t>스펙</w:t>
            </w:r>
            <w:proofErr w:type="spellEnd"/>
            <w:r>
              <w:rPr>
                <w:rFonts w:hint="eastAsia"/>
              </w:rPr>
              <w:t xml:space="preserve"> 향상과 홍보효과를 얻을 수 있다.</w:t>
            </w:r>
          </w:p>
        </w:tc>
      </w:tr>
      <w:tr w:rsidR="001301A8" w14:paraId="4FC6867D" w14:textId="77777777" w:rsidTr="00EB2481">
        <w:tc>
          <w:tcPr>
            <w:tcW w:w="1588" w:type="dxa"/>
          </w:tcPr>
          <w:p w14:paraId="0533A508" w14:textId="6D59FAD9" w:rsidR="001301A8" w:rsidRPr="00EB2481" w:rsidRDefault="00EB2481" w:rsidP="001301A8">
            <w:pPr>
              <w:rPr>
                <w:b/>
              </w:rPr>
            </w:pPr>
            <w:r w:rsidRPr="00EB2481">
              <w:rPr>
                <w:rFonts w:hint="eastAsia"/>
                <w:b/>
              </w:rPr>
              <w:t>사용자</w:t>
            </w:r>
          </w:p>
        </w:tc>
        <w:tc>
          <w:tcPr>
            <w:tcW w:w="7201" w:type="dxa"/>
          </w:tcPr>
          <w:p w14:paraId="294ED177" w14:textId="1B00D3FC" w:rsidR="001301A8" w:rsidRDefault="00EB2481" w:rsidP="001301A8">
            <w:r>
              <w:rPr>
                <w:rFonts w:hint="eastAsia"/>
              </w:rPr>
              <w:t>서비스를 통해 고민상담을 받고 싶은 사람들의 관심을 받음</w:t>
            </w:r>
          </w:p>
        </w:tc>
      </w:tr>
    </w:tbl>
    <w:p w14:paraId="15019415" w14:textId="77777777" w:rsidR="001301A8" w:rsidRPr="001301A8" w:rsidRDefault="001301A8" w:rsidP="001301A8"/>
    <w:p w14:paraId="6101828E" w14:textId="77777777" w:rsidR="002720CF" w:rsidRDefault="002720CF" w:rsidP="001A007D">
      <w:pPr>
        <w:pStyle w:val="20"/>
      </w:pPr>
      <w:bookmarkStart w:id="37" w:name="_Toc206345702"/>
      <w:proofErr w:type="spellStart"/>
      <w:r>
        <w:rPr>
          <w:rFonts w:hint="eastAsia"/>
        </w:rPr>
        <w:t>보안성</w:t>
      </w:r>
      <w:bookmarkEnd w:id="37"/>
      <w:proofErr w:type="spellEnd"/>
    </w:p>
    <w:tbl>
      <w:tblPr>
        <w:tblStyle w:val="af6"/>
        <w:tblW w:w="8789" w:type="dxa"/>
        <w:tblInd w:w="250" w:type="dxa"/>
        <w:tblLook w:val="04A0" w:firstRow="1" w:lastRow="0" w:firstColumn="1" w:lastColumn="0" w:noHBand="0" w:noVBand="1"/>
      </w:tblPr>
      <w:tblGrid>
        <w:gridCol w:w="1565"/>
        <w:gridCol w:w="7224"/>
      </w:tblGrid>
      <w:tr w:rsidR="00EB2481" w14:paraId="5CB6F3DD" w14:textId="77777777" w:rsidTr="00EB2481">
        <w:tc>
          <w:tcPr>
            <w:tcW w:w="1565" w:type="dxa"/>
          </w:tcPr>
          <w:p w14:paraId="00C22C39" w14:textId="77777777" w:rsidR="00EB2481" w:rsidRPr="00EB2481" w:rsidRDefault="00EB2481" w:rsidP="00EB2481">
            <w:pPr>
              <w:jc w:val="center"/>
              <w:rPr>
                <w:b/>
              </w:rPr>
            </w:pPr>
          </w:p>
        </w:tc>
        <w:tc>
          <w:tcPr>
            <w:tcW w:w="7224" w:type="dxa"/>
          </w:tcPr>
          <w:p w14:paraId="342724AE" w14:textId="59368390" w:rsidR="00EB2481" w:rsidRPr="00EB2481" w:rsidRDefault="00EB2481" w:rsidP="00EB2481">
            <w:pPr>
              <w:jc w:val="center"/>
              <w:rPr>
                <w:b/>
              </w:rPr>
            </w:pPr>
            <w:r w:rsidRPr="00EB2481">
              <w:rPr>
                <w:rFonts w:hint="eastAsia"/>
                <w:b/>
              </w:rPr>
              <w:t>서비스 기능</w:t>
            </w:r>
          </w:p>
        </w:tc>
      </w:tr>
      <w:tr w:rsidR="00EB2481" w14:paraId="73095372" w14:textId="77777777" w:rsidTr="00EB2481">
        <w:tc>
          <w:tcPr>
            <w:tcW w:w="1565" w:type="dxa"/>
          </w:tcPr>
          <w:p w14:paraId="71B643A8" w14:textId="7DC9581D" w:rsidR="00EB2481" w:rsidRDefault="00EB2481" w:rsidP="002720CF">
            <w:r w:rsidRPr="00EB2481">
              <w:rPr>
                <w:rFonts w:hint="eastAsia"/>
                <w:b/>
              </w:rPr>
              <w:t>익명</w:t>
            </w:r>
          </w:p>
        </w:tc>
        <w:tc>
          <w:tcPr>
            <w:tcW w:w="7224" w:type="dxa"/>
          </w:tcPr>
          <w:p w14:paraId="784E686F" w14:textId="3046523D" w:rsidR="00EB2481" w:rsidRDefault="00EB2481" w:rsidP="002720CF">
            <w:r>
              <w:rPr>
                <w:rFonts w:hint="eastAsia"/>
              </w:rPr>
              <w:t xml:space="preserve"> 익명성을 좀 더 높이기 위해 아이디 추적을 막기 위해 아예 익명으로 올리기 가능</w:t>
            </w:r>
          </w:p>
        </w:tc>
      </w:tr>
      <w:tr w:rsidR="00EB2481" w14:paraId="0853938D" w14:textId="77777777" w:rsidTr="00EB2481">
        <w:tc>
          <w:tcPr>
            <w:tcW w:w="1565" w:type="dxa"/>
          </w:tcPr>
          <w:p w14:paraId="47D3369F" w14:textId="0F38B267" w:rsidR="00EB2481" w:rsidRPr="001C2D3C" w:rsidRDefault="001C2D3C" w:rsidP="002720CF">
            <w:pPr>
              <w:rPr>
                <w:b/>
              </w:rPr>
            </w:pPr>
            <w:r w:rsidRPr="001C2D3C">
              <w:rPr>
                <w:rFonts w:hint="eastAsia"/>
                <w:b/>
              </w:rPr>
              <w:t>접근 권한</w:t>
            </w:r>
          </w:p>
        </w:tc>
        <w:tc>
          <w:tcPr>
            <w:tcW w:w="7224" w:type="dxa"/>
          </w:tcPr>
          <w:p w14:paraId="0CE3557F" w14:textId="5176E3F3" w:rsidR="00EB2481" w:rsidRDefault="00EB2481" w:rsidP="002720CF">
            <w:r>
              <w:rPr>
                <w:rFonts w:hint="eastAsia"/>
              </w:rPr>
              <w:t>접근 권한의 대한 서비스를 제거한다.</w:t>
            </w:r>
          </w:p>
        </w:tc>
      </w:tr>
    </w:tbl>
    <w:p w14:paraId="11FA5B5A" w14:textId="77777777" w:rsidR="0053481B" w:rsidRPr="002720CF" w:rsidRDefault="0053481B" w:rsidP="002720CF"/>
    <w:p w14:paraId="4C8F5666" w14:textId="77777777" w:rsidR="008D3054" w:rsidRDefault="008D3054" w:rsidP="009A18C0">
      <w:pPr>
        <w:pStyle w:val="11"/>
      </w:pPr>
      <w:bookmarkStart w:id="38" w:name="_Toc206345703"/>
      <w:r>
        <w:rPr>
          <w:rFonts w:hint="eastAsia"/>
        </w:rPr>
        <w:lastRenderedPageBreak/>
        <w:t>개발 제약 사항</w:t>
      </w:r>
      <w:bookmarkEnd w:id="38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1848E8" w14:paraId="3B08DC87" w14:textId="77777777" w:rsidTr="001848E8">
        <w:tc>
          <w:tcPr>
            <w:tcW w:w="8703" w:type="dxa"/>
          </w:tcPr>
          <w:p w14:paraId="31F26491" w14:textId="77777777" w:rsidR="001848E8" w:rsidRPr="001848E8" w:rsidRDefault="001848E8" w:rsidP="001848E8">
            <w:pPr>
              <w:rPr>
                <w:i/>
              </w:rPr>
            </w:pPr>
            <w:r w:rsidRPr="001848E8">
              <w:rPr>
                <w:rFonts w:hint="eastAsia"/>
                <w:i/>
              </w:rPr>
              <w:t xml:space="preserve">운영체제, </w:t>
            </w:r>
            <w:proofErr w:type="spellStart"/>
            <w:r w:rsidRPr="001848E8">
              <w:rPr>
                <w:rFonts w:hint="eastAsia"/>
                <w:i/>
              </w:rPr>
              <w:t>프레임웍</w:t>
            </w:r>
            <w:proofErr w:type="spellEnd"/>
            <w:r w:rsidRPr="001848E8">
              <w:rPr>
                <w:rFonts w:hint="eastAsia"/>
                <w:i/>
              </w:rPr>
              <w:t>, 연동 시스템, 개발 방법론 등 소프트웨어 설계 측면의 제약할 수 있는 사항을 기록한다.</w:t>
            </w:r>
          </w:p>
        </w:tc>
      </w:tr>
    </w:tbl>
    <w:p w14:paraId="2043BF6F" w14:textId="77777777" w:rsidR="001C2D3C" w:rsidRDefault="001C2D3C" w:rsidP="001848E8">
      <w:pPr>
        <w:rPr>
          <w:rFonts w:hint="eastAsia"/>
        </w:rPr>
      </w:pPr>
    </w:p>
    <w:p w14:paraId="5E00F651" w14:textId="5B75F241" w:rsidR="001848E8" w:rsidRPr="00D73825" w:rsidRDefault="00D73825" w:rsidP="001C2D3C">
      <w:pPr>
        <w:rPr>
          <w:rFonts w:hint="eastAsia"/>
        </w:rPr>
      </w:pPr>
      <w:r w:rsidRPr="00D73825">
        <w:rPr>
          <w:rFonts w:hint="eastAsia"/>
        </w:rPr>
        <w:t>-</w:t>
      </w:r>
      <w:r w:rsidR="001C2D3C" w:rsidRPr="00D73825">
        <w:rPr>
          <w:rFonts w:hint="eastAsia"/>
        </w:rPr>
        <w:t xml:space="preserve"> </w:t>
      </w:r>
      <w:proofErr w:type="spellStart"/>
      <w:proofErr w:type="gramStart"/>
      <w:r w:rsidRPr="00D73825">
        <w:rPr>
          <w:rFonts w:hint="eastAsia"/>
        </w:rPr>
        <w:t>앱</w:t>
      </w:r>
      <w:proofErr w:type="spellEnd"/>
      <w:r w:rsidRPr="00D73825">
        <w:rPr>
          <w:rFonts w:hint="eastAsia"/>
        </w:rPr>
        <w:t xml:space="preserve"> :</w:t>
      </w:r>
      <w:proofErr w:type="gramEnd"/>
      <w:r w:rsidRPr="00D73825">
        <w:rPr>
          <w:rFonts w:hint="eastAsia"/>
        </w:rPr>
        <w:t xml:space="preserve"> Andr</w:t>
      </w:r>
      <w:r w:rsidR="001C2D3C" w:rsidRPr="00D73825">
        <w:rPr>
          <w:rFonts w:hint="eastAsia"/>
        </w:rPr>
        <w:t>oid Studio</w:t>
      </w:r>
    </w:p>
    <w:p w14:paraId="69AFB292" w14:textId="694F4050" w:rsidR="001C2D3C" w:rsidRPr="00D73825" w:rsidRDefault="001C2D3C" w:rsidP="001C2D3C">
      <w:pPr>
        <w:rPr>
          <w:rFonts w:hint="eastAsia"/>
        </w:rPr>
      </w:pPr>
      <w:r w:rsidRPr="00D73825">
        <w:rPr>
          <w:rFonts w:hint="eastAsia"/>
        </w:rPr>
        <w:t xml:space="preserve">   </w:t>
      </w:r>
      <w:r w:rsidR="00A01EBF">
        <w:rPr>
          <w:rFonts w:hint="eastAsia"/>
        </w:rPr>
        <w:t>개발</w:t>
      </w:r>
      <w:r w:rsidR="00D73825" w:rsidRPr="00D73825">
        <w:rPr>
          <w:rFonts w:hint="eastAsia"/>
        </w:rPr>
        <w:t>버전</w:t>
      </w:r>
      <w:proofErr w:type="gramStart"/>
      <w:r w:rsidR="00D73825" w:rsidRPr="00D73825">
        <w:rPr>
          <w:rFonts w:hint="eastAsia"/>
        </w:rPr>
        <w:t>[</w:t>
      </w:r>
      <w:r w:rsidRPr="00D73825">
        <w:rPr>
          <w:rFonts w:hint="eastAsia"/>
        </w:rPr>
        <w:t xml:space="preserve"> </w:t>
      </w:r>
      <w:r w:rsidRPr="00D73825">
        <w:rPr>
          <w:rFonts w:hint="eastAsia"/>
        </w:rPr>
        <w:t>Android</w:t>
      </w:r>
      <w:proofErr w:type="gramEnd"/>
      <w:r w:rsidRPr="00D73825">
        <w:rPr>
          <w:rFonts w:hint="eastAsia"/>
        </w:rPr>
        <w:t xml:space="preserve"> Studio</w:t>
      </w:r>
      <w:r w:rsidRPr="00D73825">
        <w:rPr>
          <w:rFonts w:hint="eastAsia"/>
        </w:rPr>
        <w:t xml:space="preserve"> 3.5</w:t>
      </w:r>
      <w:r w:rsidR="00D73825" w:rsidRPr="00D73825">
        <w:rPr>
          <w:rFonts w:hint="eastAsia"/>
        </w:rPr>
        <w:t xml:space="preserve"> ]</w:t>
      </w:r>
      <w:r w:rsidR="00A01EBF">
        <w:rPr>
          <w:rFonts w:hint="eastAsia"/>
        </w:rPr>
        <w:t xml:space="preserve">,  phone </w:t>
      </w:r>
      <w:r w:rsidR="00A01EBF">
        <w:t>version</w:t>
      </w:r>
      <w:r w:rsidR="00A01EBF">
        <w:rPr>
          <w:rFonts w:hint="eastAsia"/>
        </w:rPr>
        <w:t xml:space="preserve"> [</w:t>
      </w:r>
      <w:proofErr w:type="spellStart"/>
      <w:r w:rsidR="00A01EBF">
        <w:rPr>
          <w:rFonts w:hint="eastAsia"/>
        </w:rPr>
        <w:t>안드로이드</w:t>
      </w:r>
      <w:proofErr w:type="spellEnd"/>
      <w:r w:rsidR="00A01EBF">
        <w:rPr>
          <w:rFonts w:hint="eastAsia"/>
        </w:rPr>
        <w:t xml:space="preserve"> </w:t>
      </w:r>
      <w:proofErr w:type="spellStart"/>
      <w:r w:rsidR="00A01EBF">
        <w:rPr>
          <w:rFonts w:hint="eastAsia"/>
        </w:rPr>
        <w:t>킷캣이상</w:t>
      </w:r>
      <w:proofErr w:type="spellEnd"/>
      <w:r w:rsidR="00A01EBF">
        <w:rPr>
          <w:rFonts w:hint="eastAsia"/>
        </w:rPr>
        <w:t xml:space="preserve">]  </w:t>
      </w:r>
    </w:p>
    <w:p w14:paraId="148B4249" w14:textId="150B22A5" w:rsidR="001C2D3C" w:rsidRPr="00D73825" w:rsidRDefault="00D73825" w:rsidP="001C2D3C">
      <w:pPr>
        <w:rPr>
          <w:rFonts w:hint="eastAsia"/>
        </w:rPr>
      </w:pPr>
      <w:r w:rsidRPr="00D73825">
        <w:rPr>
          <w:rFonts w:hint="eastAsia"/>
        </w:rPr>
        <w:t>-</w:t>
      </w:r>
      <w:r w:rsidR="001C2D3C" w:rsidRPr="00D73825">
        <w:rPr>
          <w:rFonts w:hint="eastAsia"/>
        </w:rPr>
        <w:t xml:space="preserve"> </w:t>
      </w:r>
      <w:r w:rsidRPr="00D73825">
        <w:rPr>
          <w:rFonts w:hint="eastAsia"/>
        </w:rPr>
        <w:t xml:space="preserve"> </w:t>
      </w:r>
      <w:proofErr w:type="gramStart"/>
      <w:r w:rsidRPr="00D73825">
        <w:rPr>
          <w:rFonts w:hint="eastAsia"/>
        </w:rPr>
        <w:t>DB :</w:t>
      </w:r>
      <w:proofErr w:type="gramEnd"/>
      <w:r w:rsidRPr="00D73825">
        <w:rPr>
          <w:rFonts w:hint="eastAsia"/>
        </w:rPr>
        <w:t xml:space="preserve">  MySQL</w:t>
      </w:r>
    </w:p>
    <w:p w14:paraId="46551150" w14:textId="6AB83816" w:rsidR="00D73825" w:rsidRPr="00D73825" w:rsidRDefault="00D73825" w:rsidP="001C2D3C">
      <w:pPr>
        <w:rPr>
          <w:rFonts w:hint="eastAsia"/>
        </w:rPr>
      </w:pPr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언어 :</w:t>
      </w:r>
      <w:proofErr w:type="gramEnd"/>
      <w:r w:rsidRPr="00D73825">
        <w:rPr>
          <w:rFonts w:hint="eastAsia"/>
        </w:rPr>
        <w:t xml:space="preserve"> JAVA</w:t>
      </w:r>
    </w:p>
    <w:p w14:paraId="5F2C25F0" w14:textId="6E641689" w:rsidR="00D73825" w:rsidRPr="00D73825" w:rsidRDefault="00D73825" w:rsidP="001C2D3C">
      <w:pPr>
        <w:rPr>
          <w:rFonts w:hint="eastAsia"/>
        </w:rPr>
      </w:pPr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형상관리 :</w:t>
      </w:r>
      <w:proofErr w:type="gramEnd"/>
      <w:r w:rsidRPr="00D73825">
        <w:rPr>
          <w:rFonts w:hint="eastAsia"/>
        </w:rPr>
        <w:t xml:space="preserve"> </w:t>
      </w:r>
      <w:proofErr w:type="spellStart"/>
      <w:r w:rsidRPr="00D73825">
        <w:rPr>
          <w:rFonts w:hint="eastAsia"/>
        </w:rPr>
        <w:t>Git</w:t>
      </w:r>
      <w:proofErr w:type="spellEnd"/>
    </w:p>
    <w:p w14:paraId="5586BA20" w14:textId="0813E8B8" w:rsidR="00D73825" w:rsidRPr="00D73825" w:rsidRDefault="00D73825" w:rsidP="001C2D3C">
      <w:pPr>
        <w:rPr>
          <w:rFonts w:hint="eastAsia"/>
        </w:rPr>
      </w:pPr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서버 :</w:t>
      </w:r>
      <w:proofErr w:type="gramEnd"/>
      <w:r w:rsidRPr="00D73825">
        <w:rPr>
          <w:rFonts w:hint="eastAsia"/>
        </w:rPr>
        <w:t xml:space="preserve"> </w:t>
      </w:r>
      <w:proofErr w:type="spellStart"/>
      <w:r w:rsidRPr="00D73825">
        <w:rPr>
          <w:rFonts w:hint="eastAsia"/>
        </w:rPr>
        <w:t>노드js</w:t>
      </w:r>
      <w:proofErr w:type="spellEnd"/>
    </w:p>
    <w:p w14:paraId="35E75E28" w14:textId="446678DC" w:rsidR="00D73825" w:rsidRPr="00D73825" w:rsidRDefault="00D73825" w:rsidP="001C2D3C">
      <w:pPr>
        <w:rPr>
          <w:rFonts w:hint="eastAsia"/>
        </w:rPr>
      </w:pPr>
      <w:r w:rsidRPr="00D73825">
        <w:rPr>
          <w:rFonts w:hint="eastAsia"/>
        </w:rPr>
        <w:t xml:space="preserve">- </w:t>
      </w:r>
      <w:proofErr w:type="gramStart"/>
      <w:r w:rsidRPr="00D73825">
        <w:rPr>
          <w:rFonts w:hint="eastAsia"/>
        </w:rPr>
        <w:t>기타 :</w:t>
      </w:r>
      <w:proofErr w:type="gramEnd"/>
      <w:r w:rsidRPr="00D73825">
        <w:rPr>
          <w:rFonts w:hint="eastAsia"/>
        </w:rPr>
        <w:t xml:space="preserve"> AWS</w:t>
      </w:r>
    </w:p>
    <w:p w14:paraId="185307FF" w14:textId="69F29A62" w:rsidR="00D73825" w:rsidRPr="00D73825" w:rsidRDefault="00D73825" w:rsidP="001C2D3C">
      <w:pPr>
        <w:rPr>
          <w:rFonts w:hint="eastAsia"/>
        </w:rPr>
      </w:pPr>
      <w:r w:rsidRPr="00D73825">
        <w:rPr>
          <w:rFonts w:hint="eastAsia"/>
        </w:rPr>
        <w:t>-</w:t>
      </w:r>
      <w:proofErr w:type="gramStart"/>
      <w:r w:rsidRPr="00D73825">
        <w:rPr>
          <w:rFonts w:hint="eastAsia"/>
        </w:rPr>
        <w:t>운영체제 :</w:t>
      </w:r>
      <w:proofErr w:type="gramEnd"/>
      <w:r w:rsidRPr="00D73825">
        <w:rPr>
          <w:rFonts w:hint="eastAsia"/>
        </w:rPr>
        <w:t xml:space="preserve"> window 10</w:t>
      </w:r>
    </w:p>
    <w:p w14:paraId="69F98D7C" w14:textId="52E0ACD6" w:rsidR="00D73825" w:rsidRDefault="00D73825" w:rsidP="001C2D3C">
      <w:pPr>
        <w:rPr>
          <w:rFonts w:hint="eastAsia"/>
        </w:rPr>
      </w:pPr>
      <w:r>
        <w:rPr>
          <w:rFonts w:hint="eastAsia"/>
        </w:rPr>
        <w:t>-</w:t>
      </w:r>
    </w:p>
    <w:p w14:paraId="286E038D" w14:textId="77777777" w:rsidR="00D73825" w:rsidRDefault="00D73825" w:rsidP="001C2D3C">
      <w:pPr>
        <w:rPr>
          <w:rFonts w:hint="eastAsia"/>
        </w:rPr>
      </w:pPr>
    </w:p>
    <w:p w14:paraId="30ED6E24" w14:textId="77777777" w:rsidR="001C2D3C" w:rsidRDefault="001C2D3C" w:rsidP="001C2D3C">
      <w:pPr>
        <w:rPr>
          <w:rFonts w:hint="eastAsia"/>
        </w:rPr>
      </w:pPr>
    </w:p>
    <w:p w14:paraId="0D3F163D" w14:textId="77777777" w:rsidR="001C2D3C" w:rsidRDefault="001C2D3C" w:rsidP="001C2D3C">
      <w:pPr>
        <w:ind w:left="1120"/>
        <w:rPr>
          <w:rFonts w:hint="eastAsia"/>
        </w:rPr>
      </w:pPr>
    </w:p>
    <w:p w14:paraId="62A7D277" w14:textId="77777777" w:rsidR="001C2D3C" w:rsidRDefault="001C2D3C" w:rsidP="001C2D3C">
      <w:pPr>
        <w:ind w:left="1120"/>
        <w:rPr>
          <w:rFonts w:hint="eastAsia"/>
        </w:rPr>
      </w:pPr>
    </w:p>
    <w:p w14:paraId="3B917495" w14:textId="77777777" w:rsidR="001C2D3C" w:rsidRDefault="001C2D3C" w:rsidP="001C2D3C">
      <w:pPr>
        <w:ind w:left="1120"/>
        <w:rPr>
          <w:rFonts w:hint="eastAsia"/>
        </w:rPr>
      </w:pPr>
    </w:p>
    <w:p w14:paraId="1F3966A7" w14:textId="77777777" w:rsidR="001C2D3C" w:rsidRPr="001848E8" w:rsidRDefault="001C2D3C" w:rsidP="001C2D3C">
      <w:pPr>
        <w:ind w:left="760"/>
      </w:pPr>
    </w:p>
    <w:sectPr w:rsidR="001C2D3C" w:rsidRPr="001848E8" w:rsidSect="003A292E">
      <w:headerReference w:type="default" r:id="rId11"/>
      <w:footerReference w:type="default" r:id="rId12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CC5176" w14:textId="77777777" w:rsidR="0020423A" w:rsidRDefault="0020423A">
      <w:r>
        <w:separator/>
      </w:r>
    </w:p>
  </w:endnote>
  <w:endnote w:type="continuationSeparator" w:id="0">
    <w:p w14:paraId="4682941B" w14:textId="77777777" w:rsidR="0020423A" w:rsidRDefault="002042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9922171"/>
      <w:docPartObj>
        <w:docPartGallery w:val="Page Numbers (Bottom of Page)"/>
        <w:docPartUnique/>
      </w:docPartObj>
    </w:sdtPr>
    <w:sdtContent>
      <w:sdt>
        <w:sdtPr>
          <w:id w:val="167331655"/>
          <w:docPartObj>
            <w:docPartGallery w:val="Page Numbers (Top of Page)"/>
            <w:docPartUnique/>
          </w:docPartObj>
        </w:sdtPr>
        <w:sdtContent>
          <w:p w14:paraId="134B7C14" w14:textId="77777777" w:rsidR="001301A8" w:rsidRDefault="001301A8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>
              <w:rPr>
                <w:b/>
                <w:sz w:val="24"/>
              </w:rPr>
              <w:fldChar w:fldCharType="separate"/>
            </w:r>
            <w:r w:rsidR="003B5475">
              <w:rPr>
                <w:b/>
                <w:noProof/>
              </w:rPr>
              <w:t>14</w:t>
            </w:r>
            <w:r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>
              <w:rPr>
                <w:b/>
                <w:sz w:val="24"/>
              </w:rPr>
              <w:fldChar w:fldCharType="separate"/>
            </w:r>
            <w:r w:rsidR="003B5475">
              <w:rPr>
                <w:b/>
                <w:noProof/>
              </w:rPr>
              <w:t>16</w:t>
            </w:r>
            <w:r>
              <w:rPr>
                <w:b/>
                <w:sz w:val="24"/>
              </w:rPr>
              <w:fldChar w:fldCharType="end"/>
            </w:r>
          </w:p>
        </w:sdtContent>
      </w:sdt>
    </w:sdtContent>
  </w:sdt>
  <w:p w14:paraId="51E3C569" w14:textId="77777777" w:rsidR="001301A8" w:rsidRDefault="001301A8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DFADCC" w14:textId="77777777" w:rsidR="0020423A" w:rsidRDefault="0020423A">
      <w:r>
        <w:separator/>
      </w:r>
    </w:p>
  </w:footnote>
  <w:footnote w:type="continuationSeparator" w:id="0">
    <w:p w14:paraId="3355F740" w14:textId="77777777" w:rsidR="0020423A" w:rsidRDefault="002042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8AFE99" w14:textId="77777777" w:rsidR="001301A8" w:rsidRDefault="001301A8" w:rsidP="00BD3147">
    <w:pPr>
      <w:pStyle w:val="aa"/>
      <w:rPr>
        <w:rStyle w:val="af3"/>
        <w:rFonts w:ascii="Times New Roman"/>
        <w:kern w:val="0"/>
        <w:szCs w:val="20"/>
      </w:rPr>
    </w:pPr>
  </w:p>
  <w:p w14:paraId="4055D5D3" w14:textId="77777777" w:rsidR="001301A8" w:rsidRDefault="001301A8" w:rsidP="00BD3147">
    <w:pPr>
      <w:pStyle w:val="aa"/>
      <w:rPr>
        <w:rStyle w:val="af3"/>
        <w:rFonts w:ascii="Times New Roman"/>
        <w:kern w:val="0"/>
        <w:szCs w:val="20"/>
      </w:rPr>
    </w:pPr>
  </w:p>
  <w:p w14:paraId="37F8D9DE" w14:textId="77777777" w:rsidR="001301A8" w:rsidRDefault="001301A8" w:rsidP="00BD3147">
    <w:pPr>
      <w:pStyle w:val="aa"/>
      <w:rPr>
        <w:rStyle w:val="af3"/>
        <w:rFonts w:ascii="Times New Roman"/>
        <w:kern w:val="0"/>
        <w:szCs w:val="20"/>
      </w:rPr>
    </w:pPr>
  </w:p>
  <w:p w14:paraId="60CAE7CC" w14:textId="77777777" w:rsidR="001301A8" w:rsidRDefault="001301A8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63558F"/>
    <w:multiLevelType w:val="hybridMultilevel"/>
    <w:tmpl w:val="BB2CF552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12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2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3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4">
    <w:nsid w:val="207D2037"/>
    <w:multiLevelType w:val="hybridMultilevel"/>
    <w:tmpl w:val="3378FB4E"/>
    <w:lvl w:ilvl="0" w:tplc="D722BD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67" w:hanging="400"/>
      </w:pPr>
    </w:lvl>
    <w:lvl w:ilvl="2" w:tplc="0409001B" w:tentative="1">
      <w:start w:val="1"/>
      <w:numFmt w:val="lowerRoman"/>
      <w:lvlText w:val="%3."/>
      <w:lvlJc w:val="right"/>
      <w:pPr>
        <w:ind w:left="1767" w:hanging="400"/>
      </w:pPr>
    </w:lvl>
    <w:lvl w:ilvl="3" w:tplc="0409000F" w:tentative="1">
      <w:start w:val="1"/>
      <w:numFmt w:val="decimal"/>
      <w:lvlText w:val="%4."/>
      <w:lvlJc w:val="left"/>
      <w:pPr>
        <w:ind w:left="2167" w:hanging="400"/>
      </w:pPr>
    </w:lvl>
    <w:lvl w:ilvl="4" w:tplc="04090019" w:tentative="1">
      <w:start w:val="1"/>
      <w:numFmt w:val="upperLetter"/>
      <w:lvlText w:val="%5."/>
      <w:lvlJc w:val="left"/>
      <w:pPr>
        <w:ind w:left="2567" w:hanging="400"/>
      </w:pPr>
    </w:lvl>
    <w:lvl w:ilvl="5" w:tplc="0409001B" w:tentative="1">
      <w:start w:val="1"/>
      <w:numFmt w:val="lowerRoman"/>
      <w:lvlText w:val="%6."/>
      <w:lvlJc w:val="right"/>
      <w:pPr>
        <w:ind w:left="2967" w:hanging="400"/>
      </w:pPr>
    </w:lvl>
    <w:lvl w:ilvl="6" w:tplc="0409000F" w:tentative="1">
      <w:start w:val="1"/>
      <w:numFmt w:val="decimal"/>
      <w:lvlText w:val="%7."/>
      <w:lvlJc w:val="left"/>
      <w:pPr>
        <w:ind w:left="3367" w:hanging="400"/>
      </w:pPr>
    </w:lvl>
    <w:lvl w:ilvl="7" w:tplc="04090019" w:tentative="1">
      <w:start w:val="1"/>
      <w:numFmt w:val="upperLetter"/>
      <w:lvlText w:val="%8."/>
      <w:lvlJc w:val="left"/>
      <w:pPr>
        <w:ind w:left="3767" w:hanging="400"/>
      </w:pPr>
    </w:lvl>
    <w:lvl w:ilvl="8" w:tplc="0409001B" w:tentative="1">
      <w:start w:val="1"/>
      <w:numFmt w:val="lowerRoman"/>
      <w:lvlText w:val="%9."/>
      <w:lvlJc w:val="right"/>
      <w:pPr>
        <w:ind w:left="4167" w:hanging="400"/>
      </w:pPr>
    </w:lvl>
  </w:abstractNum>
  <w:abstractNum w:abstractNumId="5">
    <w:nsid w:val="2A2F0787"/>
    <w:multiLevelType w:val="hybridMultilevel"/>
    <w:tmpl w:val="FB3E0B46"/>
    <w:lvl w:ilvl="0" w:tplc="C76281E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>
    <w:nsid w:val="2A8E3E18"/>
    <w:multiLevelType w:val="hybridMultilevel"/>
    <w:tmpl w:val="8EC239E0"/>
    <w:lvl w:ilvl="0" w:tplc="B852C23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>
    <w:nsid w:val="2AA23E45"/>
    <w:multiLevelType w:val="hybridMultilevel"/>
    <w:tmpl w:val="0BFACCA4"/>
    <w:lvl w:ilvl="0" w:tplc="F8E2A8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9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1">
    <w:nsid w:val="34212358"/>
    <w:multiLevelType w:val="hybridMultilevel"/>
    <w:tmpl w:val="4AE6D788"/>
    <w:lvl w:ilvl="0" w:tplc="B83A342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>
    <w:nsid w:val="397B51B0"/>
    <w:multiLevelType w:val="hybridMultilevel"/>
    <w:tmpl w:val="A9E072AA"/>
    <w:lvl w:ilvl="0" w:tplc="80CA3B5C">
      <w:start w:val="1"/>
      <w:numFmt w:val="decimal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3">
    <w:nsid w:val="3EEA5530"/>
    <w:multiLevelType w:val="hybridMultilevel"/>
    <w:tmpl w:val="273A25F4"/>
    <w:lvl w:ilvl="0" w:tplc="9D5C66A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>
    <w:nsid w:val="3FA25B55"/>
    <w:multiLevelType w:val="multilevel"/>
    <w:tmpl w:val="2C425B44"/>
    <w:lvl w:ilvl="0">
      <w:start w:val="1"/>
      <w:numFmt w:val="decimal"/>
      <w:pStyle w:val="11"/>
      <w:lvlText w:val="%1."/>
      <w:lvlJc w:val="left"/>
      <w:pPr>
        <w:tabs>
          <w:tab w:val="num" w:pos="567"/>
        </w:tabs>
        <w:ind w:left="567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3566"/>
        </w:tabs>
        <w:ind w:left="2835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15">
    <w:nsid w:val="57F6510B"/>
    <w:multiLevelType w:val="hybridMultilevel"/>
    <w:tmpl w:val="B880A0F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>
    <w:nsid w:val="7BD44E35"/>
    <w:multiLevelType w:val="hybridMultilevel"/>
    <w:tmpl w:val="1436982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10"/>
  </w:num>
  <w:num w:numId="4">
    <w:abstractNumId w:val="8"/>
  </w:num>
  <w:num w:numId="5">
    <w:abstractNumId w:val="2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14"/>
  </w:num>
  <w:num w:numId="14">
    <w:abstractNumId w:val="14"/>
  </w:num>
  <w:num w:numId="15">
    <w:abstractNumId w:val="14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9"/>
  </w:num>
  <w:num w:numId="29">
    <w:abstractNumId w:val="14"/>
  </w:num>
  <w:num w:numId="30">
    <w:abstractNumId w:val="14"/>
  </w:num>
  <w:num w:numId="31">
    <w:abstractNumId w:val="14"/>
  </w:num>
  <w:num w:numId="32">
    <w:abstractNumId w:val="14"/>
  </w:num>
  <w:num w:numId="33">
    <w:abstractNumId w:val="14"/>
  </w:num>
  <w:num w:numId="34">
    <w:abstractNumId w:val="14"/>
  </w:num>
  <w:num w:numId="35">
    <w:abstractNumId w:val="14"/>
  </w:num>
  <w:num w:numId="36">
    <w:abstractNumId w:val="14"/>
  </w:num>
  <w:num w:numId="37">
    <w:abstractNumId w:val="15"/>
  </w:num>
  <w:num w:numId="38">
    <w:abstractNumId w:val="16"/>
  </w:num>
  <w:num w:numId="39">
    <w:abstractNumId w:val="13"/>
  </w:num>
  <w:num w:numId="40">
    <w:abstractNumId w:val="0"/>
  </w:num>
  <w:num w:numId="41">
    <w:abstractNumId w:val="5"/>
  </w:num>
  <w:num w:numId="42">
    <w:abstractNumId w:val="6"/>
  </w:num>
  <w:num w:numId="43">
    <w:abstractNumId w:val="4"/>
  </w:num>
  <w:num w:numId="44">
    <w:abstractNumId w:val="11"/>
  </w:num>
  <w:num w:numId="45">
    <w:abstractNumId w:val="12"/>
  </w:num>
  <w:num w:numId="46">
    <w:abstractNumId w:val="14"/>
    <w:lvlOverride w:ilvl="0">
      <w:startOverride w:val="1"/>
    </w:lvlOverride>
  </w:num>
  <w:num w:numId="47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jO0MLMwtTQ1MTBX0lEKTi0uzszPAykwqgUAaZe6sC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5ED8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EEA"/>
    <w:rsid w:val="00035A19"/>
    <w:rsid w:val="00036DFF"/>
    <w:rsid w:val="000377C5"/>
    <w:rsid w:val="00040A20"/>
    <w:rsid w:val="00041288"/>
    <w:rsid w:val="00041A15"/>
    <w:rsid w:val="00042F8D"/>
    <w:rsid w:val="0004382A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01A8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48E8"/>
    <w:rsid w:val="001850B5"/>
    <w:rsid w:val="00185509"/>
    <w:rsid w:val="00185A91"/>
    <w:rsid w:val="00185C3C"/>
    <w:rsid w:val="00185F36"/>
    <w:rsid w:val="00186B82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996"/>
    <w:rsid w:val="001A007D"/>
    <w:rsid w:val="001A0133"/>
    <w:rsid w:val="001A0464"/>
    <w:rsid w:val="001A08AA"/>
    <w:rsid w:val="001A0A84"/>
    <w:rsid w:val="001A1389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47A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D3C"/>
    <w:rsid w:val="001C2E9E"/>
    <w:rsid w:val="001C35A0"/>
    <w:rsid w:val="001C40E2"/>
    <w:rsid w:val="001C4E2C"/>
    <w:rsid w:val="001C4FB5"/>
    <w:rsid w:val="001C5DD4"/>
    <w:rsid w:val="001C6233"/>
    <w:rsid w:val="001C6AC4"/>
    <w:rsid w:val="001C6BCF"/>
    <w:rsid w:val="001D0D67"/>
    <w:rsid w:val="001D0E36"/>
    <w:rsid w:val="001D11EE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5DF"/>
    <w:rsid w:val="001E7675"/>
    <w:rsid w:val="001E7AFE"/>
    <w:rsid w:val="001E7CA3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423A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D68"/>
    <w:rsid w:val="00226F77"/>
    <w:rsid w:val="002270BB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30015D"/>
    <w:rsid w:val="0030036F"/>
    <w:rsid w:val="00301103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1728"/>
    <w:rsid w:val="00312554"/>
    <w:rsid w:val="003130C2"/>
    <w:rsid w:val="00313114"/>
    <w:rsid w:val="00314509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86"/>
    <w:rsid w:val="00341EC4"/>
    <w:rsid w:val="00341EF7"/>
    <w:rsid w:val="00343A7D"/>
    <w:rsid w:val="00343F9F"/>
    <w:rsid w:val="0034447A"/>
    <w:rsid w:val="00344930"/>
    <w:rsid w:val="00344BC1"/>
    <w:rsid w:val="00344F20"/>
    <w:rsid w:val="0034539C"/>
    <w:rsid w:val="00346A8E"/>
    <w:rsid w:val="00347DF7"/>
    <w:rsid w:val="003501EA"/>
    <w:rsid w:val="003506BF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149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547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EAC"/>
    <w:rsid w:val="003F3088"/>
    <w:rsid w:val="003F3192"/>
    <w:rsid w:val="003F43C0"/>
    <w:rsid w:val="003F47ED"/>
    <w:rsid w:val="003F4B5C"/>
    <w:rsid w:val="003F4E98"/>
    <w:rsid w:val="003F4FA3"/>
    <w:rsid w:val="003F5F84"/>
    <w:rsid w:val="003F66E4"/>
    <w:rsid w:val="003F7089"/>
    <w:rsid w:val="004000FB"/>
    <w:rsid w:val="00402212"/>
    <w:rsid w:val="004027D9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3ED7"/>
    <w:rsid w:val="00424313"/>
    <w:rsid w:val="00425E47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2852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313B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1F1F"/>
    <w:rsid w:val="005126B1"/>
    <w:rsid w:val="00512ABF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2AD5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50B"/>
    <w:rsid w:val="006622D7"/>
    <w:rsid w:val="00662F35"/>
    <w:rsid w:val="006632F2"/>
    <w:rsid w:val="00663AFA"/>
    <w:rsid w:val="00663FEF"/>
    <w:rsid w:val="00664007"/>
    <w:rsid w:val="00664281"/>
    <w:rsid w:val="006642CF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931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7D42"/>
    <w:rsid w:val="00720133"/>
    <w:rsid w:val="00720179"/>
    <w:rsid w:val="00720520"/>
    <w:rsid w:val="00720EB6"/>
    <w:rsid w:val="00721A52"/>
    <w:rsid w:val="00721BB3"/>
    <w:rsid w:val="007221A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909"/>
    <w:rsid w:val="00821AEC"/>
    <w:rsid w:val="00823E7E"/>
    <w:rsid w:val="00824CFC"/>
    <w:rsid w:val="0082508B"/>
    <w:rsid w:val="00825404"/>
    <w:rsid w:val="0082655E"/>
    <w:rsid w:val="008265B0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363C"/>
    <w:rsid w:val="008B382E"/>
    <w:rsid w:val="008B4701"/>
    <w:rsid w:val="008B51FB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73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3E11"/>
    <w:rsid w:val="009B4338"/>
    <w:rsid w:val="009B550A"/>
    <w:rsid w:val="009B686E"/>
    <w:rsid w:val="009B6BF7"/>
    <w:rsid w:val="009B724C"/>
    <w:rsid w:val="009C0616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1EBF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1F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4A5E"/>
    <w:rsid w:val="00A2583B"/>
    <w:rsid w:val="00A25A41"/>
    <w:rsid w:val="00A266C2"/>
    <w:rsid w:val="00A26A64"/>
    <w:rsid w:val="00A3033F"/>
    <w:rsid w:val="00A31267"/>
    <w:rsid w:val="00A31AB8"/>
    <w:rsid w:val="00A31F0B"/>
    <w:rsid w:val="00A32195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479F2"/>
    <w:rsid w:val="00A5033C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74D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75B7"/>
    <w:rsid w:val="00AC7746"/>
    <w:rsid w:val="00AC7C42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3653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082B"/>
    <w:rsid w:val="00B2209E"/>
    <w:rsid w:val="00B22E22"/>
    <w:rsid w:val="00B231AA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6BB"/>
    <w:rsid w:val="00B7276D"/>
    <w:rsid w:val="00B72858"/>
    <w:rsid w:val="00B73720"/>
    <w:rsid w:val="00B74024"/>
    <w:rsid w:val="00B741A9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5BE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05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1B0C"/>
    <w:rsid w:val="00C424C1"/>
    <w:rsid w:val="00C42907"/>
    <w:rsid w:val="00C4314C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3825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43A"/>
    <w:rsid w:val="00DB36F9"/>
    <w:rsid w:val="00DB3877"/>
    <w:rsid w:val="00DB3E21"/>
    <w:rsid w:val="00DB3F79"/>
    <w:rsid w:val="00DB47E7"/>
    <w:rsid w:val="00DB4879"/>
    <w:rsid w:val="00DB5C90"/>
    <w:rsid w:val="00DB63E4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90"/>
    <w:rsid w:val="00DE4D5B"/>
    <w:rsid w:val="00DE5266"/>
    <w:rsid w:val="00DE5557"/>
    <w:rsid w:val="00DE5B92"/>
    <w:rsid w:val="00DE68F1"/>
    <w:rsid w:val="00DE7126"/>
    <w:rsid w:val="00DE75DB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20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481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7A0"/>
    <w:rsid w:val="00F15714"/>
    <w:rsid w:val="00F163F9"/>
    <w:rsid w:val="00F16E33"/>
    <w:rsid w:val="00F17A3C"/>
    <w:rsid w:val="00F208E9"/>
    <w:rsid w:val="00F21310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63C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62FD"/>
    <w:rsid w:val="00F8695B"/>
    <w:rsid w:val="00F86E75"/>
    <w:rsid w:val="00F87151"/>
    <w:rsid w:val="00F8715D"/>
    <w:rsid w:val="00F875F3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4F89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1AC59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iPriority="9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nhideWhenUsed="0" w:qFormat="1"/>
    <w:lsdException w:name="heading 3" w:semiHidden="0" w:uiPriority="9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1A007D"/>
    <w:pPr>
      <w:keepNext/>
      <w:numPr>
        <w:ilvl w:val="1"/>
        <w:numId w:val="6"/>
      </w:numPr>
      <w:spacing w:after="120" w:line="420" w:lineRule="atLeast"/>
      <w:outlineLvl w:val="1"/>
    </w:pPr>
    <w:rPr>
      <w:rFonts w:ascii="Arial" w:hAnsi="Arial" w:cs="Arial"/>
      <w:bCs/>
      <w:color w:val="111111"/>
      <w:szCs w:val="20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  <w:style w:type="character" w:customStyle="1" w:styleId="articletitle">
    <w:name w:val="articletitle"/>
    <w:basedOn w:val="a2"/>
    <w:rsid w:val="001A00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570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3CE30F-B87A-4AAD-9942-0D3ED73C2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6</Pages>
  <Words>1229</Words>
  <Characters>7009</Characters>
  <Application>Microsoft Office Word</Application>
  <DocSecurity>0</DocSecurity>
  <Lines>58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82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creator>a</dc:creator>
  <cp:lastModifiedBy>Windows 사용자</cp:lastModifiedBy>
  <cp:revision>3</cp:revision>
  <cp:lastPrinted>2007-07-14T21:37:00Z</cp:lastPrinted>
  <dcterms:created xsi:type="dcterms:W3CDTF">2019-10-20T09:27:00Z</dcterms:created>
  <dcterms:modified xsi:type="dcterms:W3CDTF">2019-10-20T09:29:00Z</dcterms:modified>
</cp:coreProperties>
</file>